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B6269C" w14:textId="77777777" w:rsidR="00D35D22" w:rsidRPr="00FF6011" w:rsidRDefault="00D35D22" w:rsidP="00C93039">
      <w:pPr>
        <w:pStyle w:val="Heading1"/>
      </w:pPr>
    </w:p>
    <w:p w14:paraId="5A9EF2A7" w14:textId="77777777" w:rsidR="00F91F88" w:rsidRDefault="00F91F88" w:rsidP="00D35D22">
      <w:pPr>
        <w:spacing w:line="240" w:lineRule="auto"/>
        <w:jc w:val="center"/>
        <w:rPr>
          <w:rFonts w:ascii="Book Antiqua" w:eastAsia="Cambria" w:hAnsi="Book Antiqua" w:cs="Cambria"/>
          <w:b/>
          <w:sz w:val="36"/>
          <w:szCs w:val="36"/>
        </w:rPr>
      </w:pPr>
    </w:p>
    <w:p w14:paraId="7FF4311E" w14:textId="77777777" w:rsidR="00D35D22" w:rsidRPr="00FF6011" w:rsidRDefault="00D35D22" w:rsidP="00D35D22">
      <w:pPr>
        <w:spacing w:line="240" w:lineRule="auto"/>
        <w:jc w:val="center"/>
        <w:rPr>
          <w:rFonts w:ascii="Book Antiqua" w:eastAsia="Cambria" w:hAnsi="Book Antiqua" w:cs="Cambria"/>
          <w:b/>
          <w:sz w:val="36"/>
          <w:szCs w:val="36"/>
        </w:rPr>
      </w:pPr>
      <w:r w:rsidRPr="00FF6011">
        <w:rPr>
          <w:rFonts w:ascii="Book Antiqua" w:eastAsia="Cambria" w:hAnsi="Book Antiqua" w:cs="Cambria"/>
          <w:b/>
          <w:sz w:val="36"/>
          <w:szCs w:val="36"/>
        </w:rPr>
        <w:t>PROJECT REPORT</w:t>
      </w:r>
    </w:p>
    <w:p w14:paraId="560D553E" w14:textId="34CADF9E" w:rsidR="00D35D22" w:rsidRPr="00FF6011" w:rsidRDefault="00750A92" w:rsidP="00D35D22">
      <w:pPr>
        <w:spacing w:line="240" w:lineRule="auto"/>
        <w:jc w:val="center"/>
        <w:rPr>
          <w:rFonts w:ascii="Book Antiqua" w:eastAsia="Cambria" w:hAnsi="Book Antiqua" w:cs="Cambria"/>
          <w:b/>
          <w:sz w:val="36"/>
          <w:szCs w:val="36"/>
        </w:rPr>
      </w:pPr>
      <w:r w:rsidRPr="00FF6011">
        <w:rPr>
          <w:rFonts w:ascii="Book Antiqua" w:eastAsia="Cambria" w:hAnsi="Book Antiqua" w:cs="Cambria"/>
          <w:b/>
          <w:sz w:val="36"/>
          <w:szCs w:val="36"/>
        </w:rPr>
        <w:t>Grocery Kart-Market Basket Analysis</w:t>
      </w:r>
    </w:p>
    <w:p w14:paraId="588C036A" w14:textId="2669B1F5" w:rsidR="00D35D22" w:rsidRPr="00FF6011" w:rsidRDefault="00D35D22" w:rsidP="00D35D22">
      <w:pPr>
        <w:spacing w:line="240" w:lineRule="auto"/>
        <w:jc w:val="center"/>
        <w:rPr>
          <w:rFonts w:ascii="Book Antiqua" w:eastAsia="Cambria" w:hAnsi="Book Antiqua" w:cs="Cambria"/>
          <w:i/>
          <w:sz w:val="36"/>
          <w:szCs w:val="36"/>
        </w:rPr>
      </w:pPr>
      <w:r w:rsidRPr="00FF6011">
        <w:rPr>
          <w:rFonts w:ascii="Book Antiqua" w:eastAsia="Cambria" w:hAnsi="Book Antiqua" w:cs="Cambria"/>
          <w:i/>
          <w:sz w:val="36"/>
          <w:szCs w:val="36"/>
        </w:rPr>
        <w:t>Submitted towards the partial fulfillment of the criteria for award of Data Science</w:t>
      </w:r>
      <w:r w:rsidR="00750A92" w:rsidRPr="00FF6011">
        <w:rPr>
          <w:rFonts w:ascii="Book Antiqua" w:eastAsia="Cambria" w:hAnsi="Book Antiqua" w:cs="Cambria"/>
          <w:i/>
          <w:sz w:val="36"/>
          <w:szCs w:val="36"/>
        </w:rPr>
        <w:t xml:space="preserve"> and Machine Learning</w:t>
      </w:r>
      <w:r w:rsidRPr="00FF6011">
        <w:rPr>
          <w:rFonts w:ascii="Book Antiqua" w:eastAsia="Cambria" w:hAnsi="Book Antiqua" w:cs="Cambria"/>
          <w:i/>
          <w:sz w:val="36"/>
          <w:szCs w:val="36"/>
        </w:rPr>
        <w:t xml:space="preserve"> Pro</w:t>
      </w:r>
      <w:r w:rsidR="00750A92" w:rsidRPr="00FF6011">
        <w:rPr>
          <w:rFonts w:ascii="Book Antiqua" w:eastAsia="Cambria" w:hAnsi="Book Antiqua" w:cs="Cambria"/>
          <w:i/>
          <w:sz w:val="36"/>
          <w:szCs w:val="36"/>
        </w:rPr>
        <w:t>-</w:t>
      </w:r>
      <w:r w:rsidRPr="00FF6011">
        <w:rPr>
          <w:rFonts w:ascii="Book Antiqua" w:eastAsia="Cambria" w:hAnsi="Book Antiqua" w:cs="Cambria"/>
          <w:i/>
          <w:sz w:val="36"/>
          <w:szCs w:val="36"/>
        </w:rPr>
        <w:t>degree by Imarticus</w:t>
      </w:r>
    </w:p>
    <w:p w14:paraId="0E6BD5D3" w14:textId="77777777" w:rsidR="00D35D22" w:rsidRPr="00FF6011" w:rsidRDefault="00D35D22" w:rsidP="00D35D22">
      <w:pPr>
        <w:spacing w:line="240" w:lineRule="auto"/>
        <w:jc w:val="both"/>
        <w:rPr>
          <w:rFonts w:ascii="Book Antiqua" w:eastAsia="Cambria" w:hAnsi="Book Antiqua" w:cs="Cambria"/>
          <w:i/>
          <w:sz w:val="36"/>
          <w:szCs w:val="36"/>
        </w:rPr>
      </w:pPr>
    </w:p>
    <w:p w14:paraId="59F6AABC" w14:textId="77777777" w:rsidR="00D35D22" w:rsidRPr="00FF6011" w:rsidRDefault="00D35D22" w:rsidP="00D35D22">
      <w:pPr>
        <w:spacing w:line="240" w:lineRule="auto"/>
        <w:jc w:val="center"/>
        <w:rPr>
          <w:rFonts w:ascii="Book Antiqua" w:eastAsia="Cambria" w:hAnsi="Book Antiqua" w:cs="Cambria"/>
          <w:i/>
          <w:sz w:val="36"/>
          <w:szCs w:val="36"/>
        </w:rPr>
      </w:pPr>
      <w:r w:rsidRPr="00FF6011">
        <w:rPr>
          <w:rFonts w:ascii="Book Antiqua" w:eastAsia="Cambria" w:hAnsi="Book Antiqua" w:cs="Cambria"/>
          <w:i/>
          <w:sz w:val="36"/>
          <w:szCs w:val="36"/>
        </w:rPr>
        <w:t>Submitted By:</w:t>
      </w:r>
    </w:p>
    <w:p w14:paraId="6700D924" w14:textId="77777777" w:rsidR="00D35D22" w:rsidRPr="00FF6011" w:rsidRDefault="00D35D22" w:rsidP="00D35D22">
      <w:pPr>
        <w:spacing w:line="240" w:lineRule="auto"/>
        <w:jc w:val="both"/>
        <w:rPr>
          <w:rFonts w:ascii="Book Antiqua" w:eastAsia="Cambria" w:hAnsi="Book Antiqua" w:cs="Cambria"/>
          <w:i/>
          <w:sz w:val="36"/>
          <w:szCs w:val="36"/>
        </w:rPr>
      </w:pPr>
    </w:p>
    <w:p w14:paraId="46FCC109" w14:textId="6705572A" w:rsidR="00D35D22" w:rsidRDefault="007D4B46" w:rsidP="00D35D22">
      <w:pPr>
        <w:spacing w:line="240" w:lineRule="auto"/>
        <w:jc w:val="center"/>
        <w:rPr>
          <w:rFonts w:ascii="Book Antiqua" w:eastAsia="Cambria" w:hAnsi="Book Antiqua" w:cs="Cambria"/>
          <w:i/>
          <w:sz w:val="36"/>
          <w:szCs w:val="36"/>
        </w:rPr>
      </w:pPr>
      <w:proofErr w:type="spellStart"/>
      <w:r>
        <w:rPr>
          <w:rFonts w:ascii="Book Antiqua" w:eastAsia="Cambria" w:hAnsi="Book Antiqua" w:cs="Cambria"/>
          <w:i/>
          <w:sz w:val="36"/>
          <w:szCs w:val="36"/>
        </w:rPr>
        <w:t>Bharanitharan.B</w:t>
      </w:r>
      <w:proofErr w:type="spellEnd"/>
    </w:p>
    <w:p w14:paraId="515939A5" w14:textId="77777777" w:rsidR="007D4B46" w:rsidRPr="00FF6011" w:rsidRDefault="007D4B46" w:rsidP="00D35D22">
      <w:pPr>
        <w:spacing w:line="240" w:lineRule="auto"/>
        <w:jc w:val="center"/>
        <w:rPr>
          <w:rFonts w:ascii="Book Antiqua" w:eastAsia="Cambria" w:hAnsi="Book Antiqua" w:cs="Cambria"/>
          <w:i/>
          <w:sz w:val="36"/>
          <w:szCs w:val="36"/>
        </w:rPr>
      </w:pPr>
    </w:p>
    <w:p w14:paraId="69864551" w14:textId="4C4EAB43" w:rsidR="00D35D22" w:rsidRPr="00FF6011" w:rsidRDefault="00D35D22" w:rsidP="00D35D22">
      <w:pPr>
        <w:spacing w:line="240" w:lineRule="auto"/>
        <w:jc w:val="center"/>
        <w:rPr>
          <w:rFonts w:ascii="Book Antiqua" w:eastAsia="Cambria" w:hAnsi="Book Antiqua" w:cs="Cambria"/>
          <w:i/>
          <w:sz w:val="36"/>
          <w:szCs w:val="36"/>
        </w:rPr>
      </w:pPr>
      <w:r w:rsidRPr="00FF6011">
        <w:rPr>
          <w:rFonts w:ascii="Book Antiqua" w:eastAsia="Cambria" w:hAnsi="Book Antiqua" w:cs="Cambria"/>
          <w:i/>
          <w:sz w:val="36"/>
          <w:szCs w:val="36"/>
        </w:rPr>
        <w:t>Course and Batch: DSP</w:t>
      </w:r>
      <w:r w:rsidR="00750A92" w:rsidRPr="00FF6011">
        <w:rPr>
          <w:rFonts w:ascii="Book Antiqua" w:eastAsia="Cambria" w:hAnsi="Book Antiqua" w:cs="Cambria"/>
          <w:i/>
          <w:sz w:val="36"/>
          <w:szCs w:val="36"/>
        </w:rPr>
        <w:t>20</w:t>
      </w:r>
    </w:p>
    <w:p w14:paraId="010D0548" w14:textId="2070E764" w:rsidR="00750A92" w:rsidRPr="00FF6011" w:rsidRDefault="00750A92" w:rsidP="00D35D22">
      <w:pPr>
        <w:spacing w:line="240" w:lineRule="auto"/>
        <w:jc w:val="center"/>
        <w:rPr>
          <w:rFonts w:ascii="Book Antiqua" w:eastAsia="Cambria" w:hAnsi="Book Antiqua" w:cs="Cambria"/>
          <w:i/>
          <w:sz w:val="36"/>
          <w:szCs w:val="36"/>
        </w:rPr>
      </w:pPr>
      <w:r w:rsidRPr="00FF6011">
        <w:rPr>
          <w:rFonts w:ascii="Book Antiqua" w:eastAsia="Cambria" w:hAnsi="Book Antiqua" w:cs="Cambria"/>
          <w:i/>
          <w:sz w:val="36"/>
          <w:szCs w:val="36"/>
        </w:rPr>
        <w:t>2019-2020</w:t>
      </w:r>
    </w:p>
    <w:p w14:paraId="5F1E2677" w14:textId="77777777" w:rsidR="00D35D22" w:rsidRPr="00DC3849" w:rsidRDefault="00D35D22" w:rsidP="00D35D22">
      <w:pPr>
        <w:widowControl w:val="0"/>
        <w:spacing w:line="240" w:lineRule="auto"/>
        <w:jc w:val="center"/>
        <w:rPr>
          <w:rFonts w:ascii="Book Antiqua" w:eastAsia="Cambria" w:hAnsi="Book Antiqua" w:cs="Cambria"/>
          <w:sz w:val="28"/>
          <w:szCs w:val="28"/>
        </w:rPr>
      </w:pPr>
    </w:p>
    <w:p w14:paraId="22B68E9B" w14:textId="77777777" w:rsidR="00D35D22" w:rsidRPr="00DC3849" w:rsidRDefault="00D35D22" w:rsidP="00D35D22">
      <w:pPr>
        <w:widowControl w:val="0"/>
        <w:spacing w:line="240" w:lineRule="auto"/>
        <w:jc w:val="center"/>
        <w:rPr>
          <w:rFonts w:ascii="Book Antiqua" w:eastAsia="Cambria" w:hAnsi="Book Antiqua" w:cs="Cambria"/>
          <w:color w:val="0000FF"/>
          <w:sz w:val="28"/>
          <w:szCs w:val="28"/>
        </w:rPr>
      </w:pPr>
      <w:r w:rsidRPr="00DC3849">
        <w:rPr>
          <w:rFonts w:ascii="Book Antiqua" w:eastAsia="Cambria" w:hAnsi="Book Antiqua" w:cs="Cambria"/>
          <w:noProof/>
          <w:color w:val="0000FF"/>
          <w:sz w:val="28"/>
          <w:szCs w:val="28"/>
          <w:lang w:val="en-IN" w:eastAsia="en-IN"/>
        </w:rPr>
        <w:drawing>
          <wp:inline distT="0" distB="0" distL="0" distR="0" wp14:anchorId="5518BFB7" wp14:editId="317FAAE5">
            <wp:extent cx="1676336" cy="1676336"/>
            <wp:effectExtent l="0" t="0" r="0" b="0"/>
            <wp:docPr id="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76336" cy="167633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898EF3" w14:textId="77777777" w:rsidR="00D35D22" w:rsidRPr="00DC3849" w:rsidRDefault="00D35D22" w:rsidP="00D35D22">
      <w:pPr>
        <w:spacing w:line="240" w:lineRule="auto"/>
        <w:rPr>
          <w:rFonts w:ascii="Book Antiqua" w:eastAsia="Cambria" w:hAnsi="Book Antiqua" w:cs="Cambria"/>
          <w:sz w:val="28"/>
          <w:szCs w:val="28"/>
        </w:rPr>
      </w:pPr>
      <w:r w:rsidRPr="00DC3849">
        <w:rPr>
          <w:rFonts w:ascii="Book Antiqua" w:hAnsi="Book Antiqua"/>
          <w:sz w:val="28"/>
          <w:szCs w:val="28"/>
        </w:rPr>
        <w:br w:type="page"/>
      </w:r>
    </w:p>
    <w:p w14:paraId="28A052BC" w14:textId="71D8D192" w:rsidR="00FF6011" w:rsidRPr="00C93039" w:rsidRDefault="00FF6011" w:rsidP="00C93039">
      <w:pPr>
        <w:pStyle w:val="Heading1"/>
        <w:rPr>
          <w:b/>
          <w:bCs/>
        </w:rPr>
      </w:pPr>
      <w:r w:rsidRPr="00C93039">
        <w:rPr>
          <w:b/>
          <w:bCs/>
        </w:rPr>
        <w:lastRenderedPageBreak/>
        <w:t>Abstract</w:t>
      </w:r>
    </w:p>
    <w:p w14:paraId="25ECC04E" w14:textId="77777777" w:rsidR="00FF6011" w:rsidRPr="00FF6011" w:rsidRDefault="00FF6011" w:rsidP="00C93039">
      <w:pPr>
        <w:pStyle w:val="Heading1"/>
      </w:pPr>
    </w:p>
    <w:p w14:paraId="58E1974B" w14:textId="46D973E8" w:rsidR="00FF6011" w:rsidRPr="00C93039" w:rsidRDefault="00FF6011" w:rsidP="00C93039">
      <w:pPr>
        <w:pStyle w:val="Heading1"/>
      </w:pPr>
      <w:r w:rsidRPr="00C93039">
        <w:t>Market Basket Analysis is a modelling technique based upon the theory that if you buy a certain group of items, you are more (or less) likely to buy another group of items. For example, if you are in an English pub and you buy a pint of beer and don't buy a bar meal, you are more likely to buy crisps (US. chips) at the same time than somebody who didn't buy beer. In this analysis, a forecasting model is developed using machine learning algorithms to improve the accurately forecasts product sales.</w:t>
      </w:r>
    </w:p>
    <w:p w14:paraId="1F4073A9" w14:textId="77777777" w:rsidR="00FF6011" w:rsidRDefault="00FF6011" w:rsidP="00C93039">
      <w:pPr>
        <w:pStyle w:val="Heading1"/>
      </w:pPr>
    </w:p>
    <w:p w14:paraId="45DC1EC7" w14:textId="5673841E" w:rsidR="00D35D22" w:rsidRPr="00C93039" w:rsidRDefault="00D35D22" w:rsidP="00C93039">
      <w:pPr>
        <w:pStyle w:val="Heading1"/>
        <w:rPr>
          <w:b/>
          <w:bCs/>
        </w:rPr>
      </w:pPr>
      <w:r w:rsidRPr="00C93039">
        <w:rPr>
          <w:b/>
          <w:bCs/>
        </w:rPr>
        <w:t>Acknowledgements</w:t>
      </w:r>
    </w:p>
    <w:p w14:paraId="1C9DDD33" w14:textId="77777777" w:rsidR="00750A92" w:rsidRPr="00DC3849" w:rsidRDefault="00750A92" w:rsidP="00C93039">
      <w:pPr>
        <w:pStyle w:val="Heading1"/>
      </w:pPr>
    </w:p>
    <w:p w14:paraId="0AD50DE4" w14:textId="77777777" w:rsidR="00D35D22" w:rsidRPr="00DC3849" w:rsidRDefault="00D35D22" w:rsidP="00D35D22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 xml:space="preserve">We are using this opportunity to express </w:t>
      </w:r>
      <w:r w:rsidRPr="00DC3849">
        <w:rPr>
          <w:rFonts w:ascii="Book Antiqua" w:eastAsia="Cambria" w:hAnsi="Book Antiqua" w:cs="Cambria"/>
          <w:sz w:val="28"/>
          <w:szCs w:val="28"/>
        </w:rPr>
        <w:t xml:space="preserve">our </w:t>
      </w: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>gratitude to everyone who supported us throughout the course of this group project. We are thankful for their aspiring guidance, invaluably constructive criticism and friendly advice during the project work. I am sincerely grateful to them for sharing their truthful and illuminating views on a number of issues related to the project.</w:t>
      </w:r>
    </w:p>
    <w:p w14:paraId="2A82A970" w14:textId="5B76E9C0" w:rsidR="00D35D22" w:rsidRPr="00DC3849" w:rsidRDefault="00D35D22" w:rsidP="00D35D22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bookmarkStart w:id="0" w:name="_1fob9te" w:colFirst="0" w:colLast="0"/>
      <w:bookmarkEnd w:id="0"/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 xml:space="preserve">Further, we were fortunate to have </w:t>
      </w:r>
      <w:r w:rsidR="009E519C" w:rsidRPr="00FA4C9D">
        <w:rPr>
          <w:rFonts w:ascii="Book Antiqua" w:eastAsia="Cambria" w:hAnsi="Book Antiqua" w:cs="Cambria"/>
          <w:b/>
          <w:bCs/>
          <w:color w:val="000000"/>
          <w:sz w:val="28"/>
          <w:szCs w:val="28"/>
        </w:rPr>
        <w:t>A</w:t>
      </w:r>
      <w:r w:rsidR="00B34A48" w:rsidRPr="00FA4C9D">
        <w:rPr>
          <w:rFonts w:ascii="Book Antiqua" w:eastAsia="Cambria" w:hAnsi="Book Antiqua" w:cs="Cambria"/>
          <w:b/>
          <w:bCs/>
          <w:color w:val="000000"/>
          <w:sz w:val="28"/>
          <w:szCs w:val="28"/>
        </w:rPr>
        <w:t>rul Francis</w:t>
      </w: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 xml:space="preserve"> as our mentor. He has readily shared his immense knowledge in data analytics and guide us in a manner that the outcome resulted in enhancing our data skills.</w:t>
      </w:r>
    </w:p>
    <w:p w14:paraId="71AAFDB5" w14:textId="77777777" w:rsidR="00D35D22" w:rsidRPr="00DC3849" w:rsidRDefault="00D35D22" w:rsidP="00D35D22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 xml:space="preserve">We wish to thank, all the faculties, as this project utilized knowledge gained from every course that formed the DSP program. </w:t>
      </w:r>
    </w:p>
    <w:p w14:paraId="47D408A8" w14:textId="77777777" w:rsidR="00D35D22" w:rsidRPr="00DC3849" w:rsidRDefault="00D35D22" w:rsidP="00D35D22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>We certify that the work done by us for conceptualizing and completing this project is original and authentic.</w:t>
      </w:r>
    </w:p>
    <w:p w14:paraId="2C5CF145" w14:textId="77777777" w:rsidR="00D35D22" w:rsidRPr="00DC3849" w:rsidRDefault="00D35D22" w:rsidP="00D35D22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04A0AE8D" w14:textId="52EDD97F" w:rsidR="00D35D22" w:rsidRPr="00DC3849" w:rsidRDefault="00D35D22" w:rsidP="00D35D22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>Date: A</w:t>
      </w:r>
      <w:r w:rsidR="00750A92" w:rsidRPr="00DC3849">
        <w:rPr>
          <w:rFonts w:ascii="Book Antiqua" w:eastAsia="Cambria" w:hAnsi="Book Antiqua" w:cs="Cambria"/>
          <w:color w:val="000000"/>
          <w:sz w:val="28"/>
          <w:szCs w:val="28"/>
        </w:rPr>
        <w:t>ugust</w:t>
      </w: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>, 20</w:t>
      </w:r>
      <w:r w:rsidR="00750A92" w:rsidRPr="00DC3849">
        <w:rPr>
          <w:rFonts w:ascii="Book Antiqua" w:eastAsia="Cambria" w:hAnsi="Book Antiqua" w:cs="Cambria"/>
          <w:color w:val="000000"/>
          <w:sz w:val="28"/>
          <w:szCs w:val="28"/>
        </w:rPr>
        <w:t>20</w:t>
      </w: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 xml:space="preserve">                                                              </w:t>
      </w:r>
    </w:p>
    <w:p w14:paraId="7249E7D5" w14:textId="45C69902" w:rsidR="009E519C" w:rsidRDefault="00D35D22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 xml:space="preserve">Place: </w:t>
      </w:r>
      <w:r w:rsidR="00750A92" w:rsidRPr="00DC3849">
        <w:rPr>
          <w:rFonts w:ascii="Book Antiqua" w:eastAsia="Cambria" w:hAnsi="Book Antiqua" w:cs="Cambria"/>
          <w:color w:val="000000"/>
          <w:sz w:val="28"/>
          <w:szCs w:val="28"/>
        </w:rPr>
        <w:t>Chenna</w:t>
      </w:r>
      <w:bookmarkStart w:id="1" w:name="_3znysh7" w:colFirst="0" w:colLast="0"/>
      <w:bookmarkEnd w:id="1"/>
      <w:r w:rsidR="00750A92" w:rsidRPr="00DC3849">
        <w:rPr>
          <w:rFonts w:ascii="Book Antiqua" w:eastAsia="Cambria" w:hAnsi="Book Antiqua" w:cs="Cambria"/>
          <w:color w:val="000000"/>
          <w:sz w:val="28"/>
          <w:szCs w:val="28"/>
        </w:rPr>
        <w:t>i</w:t>
      </w:r>
    </w:p>
    <w:p w14:paraId="00F1533F" w14:textId="77777777" w:rsidR="00F62469" w:rsidRPr="00AB05BE" w:rsidRDefault="00F62469" w:rsidP="00F62469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b/>
          <w:bCs/>
          <w:color w:val="000000" w:themeColor="text1"/>
          <w:sz w:val="28"/>
          <w:szCs w:val="28"/>
        </w:rPr>
      </w:pPr>
      <w:r w:rsidRPr="00AB05BE">
        <w:rPr>
          <w:rFonts w:ascii="Book Antiqua" w:eastAsia="Cambria" w:hAnsi="Book Antiqua" w:cs="Cambria"/>
          <w:b/>
          <w:bCs/>
          <w:color w:val="000000" w:themeColor="text1"/>
          <w:sz w:val="28"/>
          <w:szCs w:val="28"/>
        </w:rPr>
        <w:lastRenderedPageBreak/>
        <w:t>Certificate of Completion</w:t>
      </w:r>
    </w:p>
    <w:p w14:paraId="45135507" w14:textId="57196042" w:rsidR="00F62469" w:rsidRDefault="00F62469" w:rsidP="00F62469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I hereby certify that the project titled “Grocery Kart- Market Basket Analysis” was undertaken and completed under my supervision by </w:t>
      </w:r>
      <w:proofErr w:type="spellStart"/>
      <w:r w:rsidR="00990AB6">
        <w:rPr>
          <w:rFonts w:ascii="Book Antiqua" w:eastAsia="Cambria" w:hAnsi="Book Antiqua" w:cs="Cambria"/>
          <w:color w:val="000000"/>
          <w:sz w:val="28"/>
          <w:szCs w:val="28"/>
        </w:rPr>
        <w:t>Bharanitharan.B</w:t>
      </w:r>
      <w:proofErr w:type="spellEnd"/>
      <w:r w:rsidR="00990AB6">
        <w:rPr>
          <w:rFonts w:ascii="Book Antiqua" w:eastAsia="Cambria" w:hAnsi="Book Antiqua" w:cs="Cambria"/>
          <w:color w:val="000000"/>
          <w:sz w:val="28"/>
          <w:szCs w:val="28"/>
        </w:rPr>
        <w:t xml:space="preserve"> </w:t>
      </w:r>
      <w:r>
        <w:rPr>
          <w:rFonts w:ascii="Book Antiqua" w:eastAsia="Cambria" w:hAnsi="Book Antiqua" w:cs="Cambria"/>
          <w:color w:val="000000"/>
          <w:sz w:val="28"/>
          <w:szCs w:val="28"/>
        </w:rPr>
        <w:t>from the batch DSP20</w:t>
      </w:r>
    </w:p>
    <w:p w14:paraId="11B1CFC7" w14:textId="77777777" w:rsidR="00F62469" w:rsidRDefault="00F62469" w:rsidP="00F62469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6D7CC940" w14:textId="6CE32BD5" w:rsidR="00F62469" w:rsidRDefault="00F62469" w:rsidP="00F62469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Mentor: Arul </w:t>
      </w:r>
      <w:r w:rsidR="00B34A48">
        <w:rPr>
          <w:rFonts w:ascii="Book Antiqua" w:eastAsia="Cambria" w:hAnsi="Book Antiqua" w:cs="Cambria"/>
          <w:color w:val="000000"/>
          <w:sz w:val="28"/>
          <w:szCs w:val="28"/>
        </w:rPr>
        <w:t>Francis</w:t>
      </w:r>
    </w:p>
    <w:p w14:paraId="674192C9" w14:textId="77777777" w:rsidR="00F62469" w:rsidRDefault="00F62469" w:rsidP="00F62469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Date: August, 2020</w:t>
      </w:r>
    </w:p>
    <w:p w14:paraId="59A910A5" w14:textId="163CECF5" w:rsidR="00F62469" w:rsidRPr="00AB05BE" w:rsidRDefault="00F62469" w:rsidP="00990AB6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</w:tabs>
        <w:spacing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Place: Chennai</w:t>
      </w:r>
      <w:r w:rsidR="00990AB6">
        <w:rPr>
          <w:rFonts w:ascii="Book Antiqua" w:eastAsia="Cambria" w:hAnsi="Book Antiqua" w:cs="Cambria"/>
          <w:color w:val="000000"/>
          <w:sz w:val="28"/>
          <w:szCs w:val="28"/>
        </w:rPr>
        <w:tab/>
      </w:r>
    </w:p>
    <w:p w14:paraId="6EE8C41B" w14:textId="72B82C9A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1E940642" w14:textId="2FC0E4A0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160F8F04" w14:textId="6DEE4B77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69D20B37" w14:textId="3A0527E7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72D8AA79" w14:textId="7D10D0D3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09282C03" w14:textId="652D1E38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0EED2DDA" w14:textId="3C04C010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1D4904AD" w14:textId="154512AE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15EA48AC" w14:textId="57F2AF72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144194C3" w14:textId="32F4C958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73DCF9E6" w14:textId="7957953B" w:rsidR="007412AB" w:rsidRDefault="007412AB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7CC8BC35" w14:textId="77777777" w:rsidR="003D24D8" w:rsidRDefault="003D24D8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b/>
          <w:bCs/>
          <w:color w:val="000000"/>
          <w:sz w:val="28"/>
          <w:szCs w:val="28"/>
        </w:rPr>
      </w:pPr>
    </w:p>
    <w:p w14:paraId="3BE92F12" w14:textId="77777777" w:rsidR="003D24D8" w:rsidRDefault="003D24D8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b/>
          <w:bCs/>
          <w:color w:val="000000"/>
          <w:sz w:val="28"/>
          <w:szCs w:val="28"/>
        </w:rPr>
      </w:pPr>
    </w:p>
    <w:p w14:paraId="3004EFA5" w14:textId="31D89D05" w:rsidR="00D06AEE" w:rsidRPr="004D088C" w:rsidRDefault="004D088C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b/>
          <w:bCs/>
          <w:color w:val="000000"/>
          <w:sz w:val="28"/>
          <w:szCs w:val="28"/>
        </w:rPr>
      </w:pPr>
      <w:r w:rsidRPr="004D088C">
        <w:rPr>
          <w:rFonts w:ascii="Book Antiqua" w:eastAsia="Cambria" w:hAnsi="Book Antiqua" w:cs="Cambria"/>
          <w:b/>
          <w:bCs/>
          <w:color w:val="000000"/>
          <w:sz w:val="28"/>
          <w:szCs w:val="28"/>
        </w:rPr>
        <w:t>Table of Contents</w:t>
      </w:r>
    </w:p>
    <w:p w14:paraId="5E0C96E4" w14:textId="462F5370" w:rsidR="004D088C" w:rsidRDefault="004D088C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Abstract                                                                                                                        2</w:t>
      </w:r>
    </w:p>
    <w:p w14:paraId="20A0D179" w14:textId="52C1F528" w:rsidR="004D088C" w:rsidRDefault="004D088C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Acknowledgements                                                                                                 2</w:t>
      </w:r>
    </w:p>
    <w:p w14:paraId="75E6E954" w14:textId="2DA43A27" w:rsidR="004D088C" w:rsidRDefault="004D088C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Certificate of Completion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  3</w:t>
      </w:r>
    </w:p>
    <w:p w14:paraId="1057B7DF" w14:textId="5F57C079" w:rsidR="004D088C" w:rsidRDefault="004D088C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CHAPTER 1: INTRODUCTION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  </w:t>
      </w:r>
      <w:r w:rsidR="006F040F">
        <w:rPr>
          <w:rFonts w:ascii="Book Antiqua" w:eastAsia="Cambria" w:hAnsi="Book Antiqua" w:cs="Cambria"/>
          <w:color w:val="000000"/>
          <w:sz w:val="28"/>
          <w:szCs w:val="28"/>
        </w:rPr>
        <w:t>6</w:t>
      </w:r>
    </w:p>
    <w:p w14:paraId="2999FD3C" w14:textId="5AFED3DE" w:rsidR="004D088C" w:rsidRDefault="004D088C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1.1 Objective of the Study 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</w:t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 xml:space="preserve">   </w:t>
      </w: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  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>6</w:t>
      </w:r>
    </w:p>
    <w:p w14:paraId="1F4B9BE9" w14:textId="7C83D26A" w:rsidR="004D088C" w:rsidRDefault="004D088C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1.2 Need of the Study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  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>6</w:t>
      </w:r>
    </w:p>
    <w:p w14:paraId="34EA58D9" w14:textId="61E5A4D5" w:rsidR="00D06AEE" w:rsidRDefault="004D088C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1.3 Data Source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 xml:space="preserve">     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</w:t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 xml:space="preserve">  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>6</w:t>
      </w:r>
    </w:p>
    <w:p w14:paraId="6A343CB1" w14:textId="41F1686E" w:rsidR="00D06AEE" w:rsidRDefault="004D088C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1.4 Tools &amp; Approach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  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>7</w:t>
      </w:r>
    </w:p>
    <w:p w14:paraId="7BBF9C14" w14:textId="77777777" w:rsidR="003D24D8" w:rsidRDefault="003D24D8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00D3A39B" w14:textId="77777777" w:rsidR="003D24D8" w:rsidRDefault="003D24D8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523819FE" w14:textId="77777777" w:rsidR="003D24D8" w:rsidRDefault="003D24D8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0DAEF08A" w14:textId="0F169B3E" w:rsidR="00D06AEE" w:rsidRDefault="004D088C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CHAPTER 2: DATA PREPARATION AND UNDERSTANDING 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  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>7</w:t>
      </w:r>
    </w:p>
    <w:p w14:paraId="60295FDC" w14:textId="65CFE9A5" w:rsidR="00D06AEE" w:rsidRDefault="004D088C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2.1 </w:t>
      </w:r>
      <w:r w:rsidR="00594C93" w:rsidRPr="00594C93">
        <w:rPr>
          <w:rFonts w:ascii="Book Antiqua" w:eastAsia="Cambria" w:hAnsi="Book Antiqua" w:cs="Cambria"/>
          <w:color w:val="000000"/>
          <w:sz w:val="28"/>
          <w:szCs w:val="28"/>
        </w:rPr>
        <w:t>Data Extraction and loading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594C93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594C93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 </w:t>
      </w: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 </w:t>
      </w:r>
      <w:r w:rsidR="00594C93">
        <w:rPr>
          <w:rFonts w:ascii="Book Antiqua" w:eastAsia="Cambria" w:hAnsi="Book Antiqua" w:cs="Cambria"/>
          <w:color w:val="000000"/>
          <w:sz w:val="28"/>
          <w:szCs w:val="28"/>
        </w:rPr>
        <w:t>8</w:t>
      </w:r>
    </w:p>
    <w:p w14:paraId="36DAB2D6" w14:textId="55CE7552" w:rsidR="00D06AEE" w:rsidRDefault="004D088C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2.2 Exploratory Data Analysis</w:t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</w:t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        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>8</w:t>
      </w:r>
    </w:p>
    <w:p w14:paraId="4CCF084E" w14:textId="48745DCF" w:rsidR="008B6B83" w:rsidRDefault="008B6B83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2.2.1 Count of data in each Data Set</w:t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  8</w:t>
      </w:r>
    </w:p>
    <w:p w14:paraId="1003C011" w14:textId="2EDBB9C0" w:rsidR="008B6B83" w:rsidRDefault="008B6B83" w:rsidP="00D051FF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lastRenderedPageBreak/>
        <w:t>2.2.2 Minimum and Maximum number of Orders</w:t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  9</w:t>
      </w:r>
    </w:p>
    <w:p w14:paraId="7A7646CC" w14:textId="2EADC546" w:rsidR="00D06AEE" w:rsidRDefault="00B3347E" w:rsidP="00D051FF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2.2.</w:t>
      </w:r>
      <w:r w:rsidR="008B6B83">
        <w:rPr>
          <w:rFonts w:ascii="Book Antiqua" w:eastAsia="Cambria" w:hAnsi="Book Antiqua" w:cs="Cambria"/>
          <w:color w:val="000000"/>
          <w:sz w:val="28"/>
          <w:szCs w:val="28"/>
        </w:rPr>
        <w:t>3</w:t>
      </w: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 Most orders by a customer in Day of a Week</w:t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 xml:space="preserve">    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>10</w:t>
      </w:r>
    </w:p>
    <w:p w14:paraId="53071BA5" w14:textId="5B75CAE5" w:rsidR="00B3347E" w:rsidRDefault="00B3347E" w:rsidP="00D051FF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2.2.</w:t>
      </w:r>
      <w:r w:rsidR="008B6B83">
        <w:rPr>
          <w:rFonts w:ascii="Book Antiqua" w:eastAsia="Cambria" w:hAnsi="Book Antiqua" w:cs="Cambria"/>
          <w:color w:val="000000"/>
          <w:sz w:val="28"/>
          <w:szCs w:val="28"/>
        </w:rPr>
        <w:t>4</w:t>
      </w: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 Most Orders by a Customer in Hour of a Day</w:t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>11</w:t>
      </w:r>
    </w:p>
    <w:p w14:paraId="10B49577" w14:textId="50F5A36F" w:rsidR="008B6B83" w:rsidRDefault="008B6B83" w:rsidP="00D051FF">
      <w:pPr>
        <w:pBdr>
          <w:top w:val="nil"/>
          <w:left w:val="nil"/>
          <w:bottom w:val="nil"/>
          <w:right w:val="nil"/>
          <w:between w:val="nil"/>
        </w:pBdr>
        <w:spacing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2.2.5 Frequency of Day of Week </w:t>
      </w:r>
      <w:proofErr w:type="spellStart"/>
      <w:r>
        <w:rPr>
          <w:rFonts w:ascii="Book Antiqua" w:eastAsia="Cambria" w:hAnsi="Book Antiqua" w:cs="Cambria"/>
          <w:color w:val="000000"/>
          <w:sz w:val="28"/>
          <w:szCs w:val="28"/>
        </w:rPr>
        <w:t>Vs</w:t>
      </w:r>
      <w:proofErr w:type="spellEnd"/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 Hour of Day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12</w:t>
      </w:r>
    </w:p>
    <w:p w14:paraId="2A5A6A51" w14:textId="7A8BB6E8" w:rsidR="00A568BA" w:rsidRDefault="00A568BA" w:rsidP="00D051F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2.2.6 </w:t>
      </w:r>
      <w:r w:rsidR="008740DD" w:rsidRPr="008740DD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Top 10 Products that are Ordered in prior</w:t>
      </w:r>
      <w:r w:rsidR="008740DD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, Train, Test</w:t>
      </w:r>
      <w:r w:rsidR="008740DD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  <w:t xml:space="preserve">      </w:t>
      </w:r>
      <w:r w:rsidR="001C1DAE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13</w:t>
      </w:r>
    </w:p>
    <w:p w14:paraId="4A127485" w14:textId="5CF4DD76" w:rsidR="008740DD" w:rsidRDefault="008740DD" w:rsidP="00D051F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2.2.7 Top 2</w:t>
      </w:r>
      <w:r w:rsidRPr="008740DD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0 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Aisles </w:t>
      </w:r>
      <w:r w:rsidRPr="008740DD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that are Ordered in prior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, Train, Test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  <w:t xml:space="preserve">      16</w:t>
      </w:r>
    </w:p>
    <w:p w14:paraId="74917098" w14:textId="38E0E962" w:rsidR="008740DD" w:rsidRDefault="008740DD" w:rsidP="00D051F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2.2.8 Top 2</w:t>
      </w:r>
      <w:r w:rsidRPr="008740DD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0 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Departments </w:t>
      </w:r>
      <w:r w:rsidRPr="008740DD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that are Ordered in prior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, Train, Test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  <w:t xml:space="preserve">      19</w:t>
      </w:r>
    </w:p>
    <w:p w14:paraId="504784E4" w14:textId="17218A71" w:rsidR="00F43F16" w:rsidRDefault="00F43F16" w:rsidP="00D051FF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2.2.</w:t>
      </w:r>
      <w:r w:rsidR="00A568BA">
        <w:rPr>
          <w:rFonts w:ascii="Book Antiqua" w:eastAsia="Cambria" w:hAnsi="Book Antiqua" w:cs="Cambria"/>
          <w:color w:val="000000"/>
          <w:sz w:val="28"/>
          <w:szCs w:val="28"/>
        </w:rPr>
        <w:t>7</w:t>
      </w:r>
      <w:r w:rsidR="008740DD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8740DD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Department Wise Re-Order ratio</w:t>
      </w:r>
      <w:r w:rsidR="008740DD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ab/>
      </w:r>
      <w:r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</w:t>
      </w:r>
      <w:r w:rsidR="008740DD">
        <w:rPr>
          <w:rFonts w:ascii="Book Antiqua" w:eastAsia="Cambria" w:hAnsi="Book Antiqua" w:cs="Cambria"/>
          <w:color w:val="000000"/>
          <w:sz w:val="28"/>
          <w:szCs w:val="28"/>
        </w:rPr>
        <w:t>21</w:t>
      </w:r>
    </w:p>
    <w:p w14:paraId="25B32835" w14:textId="77777777" w:rsidR="008740DD" w:rsidRDefault="008740DD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481416C8" w14:textId="38EBE927" w:rsidR="00F43F16" w:rsidRDefault="00F43F16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CHAPTER 3: MACHINE LEARNING MODELS</w:t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</w:t>
      </w:r>
      <w:r w:rsidR="008740DD">
        <w:rPr>
          <w:rFonts w:ascii="Book Antiqua" w:eastAsia="Cambria" w:hAnsi="Book Antiqua" w:cs="Cambria"/>
          <w:color w:val="000000"/>
          <w:sz w:val="28"/>
          <w:szCs w:val="28"/>
        </w:rPr>
        <w:t>24</w:t>
      </w:r>
    </w:p>
    <w:p w14:paraId="246E17C4" w14:textId="4D4A1751" w:rsidR="008740DD" w:rsidRDefault="008740DD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3.1 </w:t>
      </w:r>
      <w:proofErr w:type="spellStart"/>
      <w:r>
        <w:rPr>
          <w:rFonts w:ascii="Book Antiqua" w:eastAsia="Cambria" w:hAnsi="Book Antiqua" w:cs="Cambria"/>
          <w:color w:val="000000"/>
          <w:sz w:val="28"/>
          <w:szCs w:val="28"/>
        </w:rPr>
        <w:t>Apriori</w:t>
      </w:r>
      <w:proofErr w:type="spellEnd"/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 Algorithm</w:t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24</w:t>
      </w:r>
    </w:p>
    <w:p w14:paraId="42030875" w14:textId="2E6D4EE6" w:rsidR="00F43F16" w:rsidRDefault="00F43F16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3.1 Logistic Regression</w:t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1C1DAE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 xml:space="preserve">      </w:t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>25</w:t>
      </w:r>
    </w:p>
    <w:p w14:paraId="4B9EEF04" w14:textId="3278AA8B" w:rsidR="00F43F16" w:rsidRDefault="00F43F16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3.2 Random Forest Classifier</w:t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</w:t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>26</w:t>
      </w:r>
    </w:p>
    <w:p w14:paraId="5B69B6DC" w14:textId="5A3359EE" w:rsidR="00F43F16" w:rsidRDefault="00F43F16" w:rsidP="003D24D8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ind w:left="720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 xml:space="preserve">3.3 </w:t>
      </w:r>
      <w:proofErr w:type="spellStart"/>
      <w:r>
        <w:rPr>
          <w:rFonts w:ascii="Book Antiqua" w:eastAsia="Cambria" w:hAnsi="Book Antiqua" w:cs="Cambria"/>
          <w:color w:val="000000"/>
          <w:sz w:val="28"/>
          <w:szCs w:val="28"/>
        </w:rPr>
        <w:t>XGBoost</w:t>
      </w:r>
      <w:proofErr w:type="spellEnd"/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2669C8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</w:t>
      </w:r>
      <w:r w:rsidR="00943415">
        <w:rPr>
          <w:rFonts w:ascii="Book Antiqua" w:eastAsia="Cambria" w:hAnsi="Book Antiqua" w:cs="Cambria"/>
          <w:color w:val="000000"/>
          <w:sz w:val="28"/>
          <w:szCs w:val="28"/>
        </w:rPr>
        <w:t>27</w:t>
      </w:r>
    </w:p>
    <w:p w14:paraId="0BCB0D2D" w14:textId="77777777" w:rsidR="00A568BA" w:rsidRDefault="00A568BA" w:rsidP="00FF6011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</w:p>
    <w:p w14:paraId="7CA48874" w14:textId="47EFC87E" w:rsidR="00A568BA" w:rsidRDefault="00F43F16" w:rsidP="00A568BA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color w:val="000000"/>
          <w:sz w:val="28"/>
          <w:szCs w:val="28"/>
        </w:rPr>
      </w:pPr>
      <w:r>
        <w:rPr>
          <w:rFonts w:ascii="Book Antiqua" w:eastAsia="Cambria" w:hAnsi="Book Antiqua" w:cs="Cambria"/>
          <w:color w:val="000000"/>
          <w:sz w:val="28"/>
          <w:szCs w:val="28"/>
        </w:rPr>
        <w:t>CHAPTER 4: RECOMMONDATION AND CONCLUSION</w:t>
      </w:r>
      <w:r w:rsidR="00487666">
        <w:rPr>
          <w:rFonts w:ascii="Book Antiqua" w:eastAsia="Cambria" w:hAnsi="Book Antiqua" w:cs="Cambria"/>
          <w:color w:val="000000"/>
          <w:sz w:val="28"/>
          <w:szCs w:val="28"/>
        </w:rPr>
        <w:tab/>
      </w:r>
      <w:r w:rsidR="00487666">
        <w:rPr>
          <w:rFonts w:ascii="Book Antiqua" w:eastAsia="Cambria" w:hAnsi="Book Antiqua" w:cs="Cambria"/>
          <w:color w:val="000000"/>
          <w:sz w:val="28"/>
          <w:szCs w:val="28"/>
        </w:rPr>
        <w:tab/>
        <w:t xml:space="preserve">      </w:t>
      </w:r>
      <w:r w:rsidR="003D24D8">
        <w:rPr>
          <w:rFonts w:ascii="Book Antiqua" w:eastAsia="Cambria" w:hAnsi="Book Antiqua" w:cs="Cambria"/>
          <w:color w:val="000000"/>
          <w:sz w:val="28"/>
          <w:szCs w:val="28"/>
        </w:rPr>
        <w:t>29</w:t>
      </w:r>
    </w:p>
    <w:p w14:paraId="58FB78C1" w14:textId="77777777" w:rsidR="00943415" w:rsidRDefault="00943415" w:rsidP="002B1162">
      <w:pPr>
        <w:spacing w:line="240" w:lineRule="auto"/>
        <w:jc w:val="both"/>
        <w:rPr>
          <w:rFonts w:ascii="Book Antiqua" w:hAnsi="Book Antiqua"/>
          <w:sz w:val="28"/>
          <w:szCs w:val="28"/>
        </w:rPr>
      </w:pPr>
    </w:p>
    <w:p w14:paraId="42546CA3" w14:textId="77777777" w:rsidR="00943415" w:rsidRDefault="00943415" w:rsidP="002B1162">
      <w:pPr>
        <w:spacing w:line="240" w:lineRule="auto"/>
        <w:jc w:val="both"/>
        <w:rPr>
          <w:rFonts w:ascii="Book Antiqua" w:hAnsi="Book Antiqua"/>
          <w:sz w:val="28"/>
          <w:szCs w:val="28"/>
        </w:rPr>
      </w:pPr>
    </w:p>
    <w:p w14:paraId="3BD891F7" w14:textId="77777777" w:rsidR="00943415" w:rsidRDefault="00943415" w:rsidP="002B1162">
      <w:pPr>
        <w:spacing w:line="240" w:lineRule="auto"/>
        <w:jc w:val="both"/>
        <w:rPr>
          <w:rFonts w:ascii="Book Antiqua" w:hAnsi="Book Antiqua"/>
          <w:sz w:val="28"/>
          <w:szCs w:val="28"/>
        </w:rPr>
      </w:pPr>
    </w:p>
    <w:p w14:paraId="4820FD64" w14:textId="77777777" w:rsidR="00943415" w:rsidRPr="00F91F88" w:rsidRDefault="00943415" w:rsidP="002B1162">
      <w:pPr>
        <w:spacing w:line="240" w:lineRule="auto"/>
        <w:jc w:val="both"/>
        <w:rPr>
          <w:rFonts w:ascii="Book Antiqua" w:hAnsi="Book Antiqua"/>
          <w:b/>
          <w:sz w:val="28"/>
          <w:szCs w:val="28"/>
        </w:rPr>
      </w:pPr>
    </w:p>
    <w:p w14:paraId="34A5BB32" w14:textId="77777777" w:rsidR="00943415" w:rsidRPr="00F91F88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before="100" w:after="360" w:line="240" w:lineRule="auto"/>
        <w:jc w:val="both"/>
        <w:rPr>
          <w:rFonts w:ascii="Book Antiqua" w:eastAsia="Cambria" w:hAnsi="Book Antiqua" w:cs="Cambria"/>
          <w:b/>
          <w:color w:val="000000"/>
          <w:sz w:val="28"/>
          <w:szCs w:val="28"/>
        </w:rPr>
      </w:pPr>
      <w:r w:rsidRPr="00F91F88">
        <w:rPr>
          <w:rFonts w:ascii="Book Antiqua" w:hAnsi="Book Antiqua"/>
          <w:b/>
          <w:sz w:val="28"/>
          <w:szCs w:val="28"/>
        </w:rPr>
        <w:t>CHAPTER 1: INTRODUCTION</w:t>
      </w:r>
    </w:p>
    <w:p w14:paraId="550B4D25" w14:textId="77777777" w:rsidR="00943415" w:rsidRPr="00F91F88" w:rsidRDefault="00943415" w:rsidP="00943415">
      <w:pPr>
        <w:pStyle w:val="Heading2"/>
        <w:numPr>
          <w:ilvl w:val="1"/>
          <w:numId w:val="2"/>
        </w:numPr>
        <w:spacing w:before="200" w:line="240" w:lineRule="auto"/>
        <w:jc w:val="both"/>
        <w:rPr>
          <w:rFonts w:ascii="Book Antiqua" w:eastAsia="Cambria" w:hAnsi="Book Antiqua" w:cs="Cambria"/>
          <w:b/>
          <w:color w:val="000000"/>
          <w:sz w:val="28"/>
          <w:szCs w:val="28"/>
        </w:rPr>
      </w:pPr>
      <w:bookmarkStart w:id="2" w:name="_tyjcwt" w:colFirst="0" w:colLast="0"/>
      <w:bookmarkEnd w:id="2"/>
      <w:r w:rsidRPr="00F91F88">
        <w:rPr>
          <w:rFonts w:ascii="Book Antiqua" w:eastAsia="Cambria" w:hAnsi="Book Antiqua" w:cs="Cambria"/>
          <w:b/>
          <w:color w:val="000000"/>
          <w:sz w:val="28"/>
          <w:szCs w:val="28"/>
        </w:rPr>
        <w:t xml:space="preserve"> Objective of the study</w:t>
      </w:r>
    </w:p>
    <w:p w14:paraId="2D9B786F" w14:textId="77777777" w:rsidR="00943415" w:rsidRPr="00DC3849" w:rsidRDefault="00943415" w:rsidP="00943415">
      <w:pPr>
        <w:ind w:left="360" w:firstLine="720"/>
        <w:jc w:val="both"/>
        <w:rPr>
          <w:rFonts w:ascii="Book Antiqua" w:hAnsi="Book Antiqua"/>
          <w:sz w:val="28"/>
          <w:szCs w:val="28"/>
        </w:rPr>
      </w:pPr>
      <w:bookmarkStart w:id="3" w:name="_3dy6vkm" w:colFirst="0" w:colLast="0"/>
      <w:bookmarkEnd w:id="3"/>
      <w:r w:rsidRPr="00CB20AF">
        <w:rPr>
          <w:rFonts w:ascii="Book Antiqua" w:hAnsi="Book Antiqua"/>
          <w:sz w:val="28"/>
          <w:szCs w:val="28"/>
        </w:rPr>
        <w:t xml:space="preserve">In the present world, more and more people are shifting from buying groceries offline (i.e. by visiting a neighborhood store) to online (i.e. ordering through an app). </w:t>
      </w:r>
      <w:proofErr w:type="spellStart"/>
      <w:r w:rsidRPr="00CB20AF">
        <w:rPr>
          <w:rFonts w:ascii="Book Antiqua" w:hAnsi="Book Antiqua"/>
          <w:sz w:val="28"/>
          <w:szCs w:val="28"/>
        </w:rPr>
        <w:t>GroceryKart</w:t>
      </w:r>
      <w:proofErr w:type="spellEnd"/>
      <w:r w:rsidRPr="00CB20AF">
        <w:rPr>
          <w:rFonts w:ascii="Book Antiqua" w:hAnsi="Book Antiqua"/>
          <w:sz w:val="28"/>
          <w:szCs w:val="28"/>
        </w:rPr>
        <w:t xml:space="preserve"> is one such platform which lets users order groceries online. After selecting products through the </w:t>
      </w:r>
      <w:proofErr w:type="spellStart"/>
      <w:r w:rsidRPr="00CB20AF">
        <w:rPr>
          <w:rFonts w:ascii="Book Antiqua" w:hAnsi="Book Antiqua"/>
          <w:sz w:val="28"/>
          <w:szCs w:val="28"/>
        </w:rPr>
        <w:t>GroceryKart</w:t>
      </w:r>
      <w:proofErr w:type="spellEnd"/>
      <w:r w:rsidRPr="00CB20AF">
        <w:rPr>
          <w:rFonts w:ascii="Book Antiqua" w:hAnsi="Book Antiqua"/>
          <w:sz w:val="28"/>
          <w:szCs w:val="28"/>
        </w:rPr>
        <w:t xml:space="preserve"> app, personal shoppers review the order and do the in-store shopping and delivery for the customers. </w:t>
      </w:r>
      <w:r w:rsidRPr="00DC3849">
        <w:rPr>
          <w:rFonts w:ascii="Book Antiqua" w:hAnsi="Book Antiqua"/>
          <w:sz w:val="28"/>
          <w:szCs w:val="28"/>
        </w:rPr>
        <w:t>The objective of this capstone is to Predict whether a product will be reordered or not in the future by the customer</w:t>
      </w:r>
    </w:p>
    <w:p w14:paraId="4067F4B2" w14:textId="77777777" w:rsidR="00943415" w:rsidRPr="00F91F88" w:rsidRDefault="00943415" w:rsidP="00943415">
      <w:pPr>
        <w:pStyle w:val="ListParagraph"/>
        <w:spacing w:line="240" w:lineRule="auto"/>
        <w:ind w:left="360" w:firstLine="360"/>
        <w:rPr>
          <w:b/>
          <w:sz w:val="24"/>
          <w:szCs w:val="24"/>
        </w:rPr>
      </w:pPr>
    </w:p>
    <w:p w14:paraId="6F23173E" w14:textId="77777777" w:rsidR="00943415" w:rsidRPr="00F91F88" w:rsidRDefault="00943415" w:rsidP="00943415">
      <w:pPr>
        <w:pStyle w:val="Heading2"/>
        <w:numPr>
          <w:ilvl w:val="1"/>
          <w:numId w:val="2"/>
        </w:numPr>
        <w:spacing w:before="0" w:line="240" w:lineRule="auto"/>
        <w:jc w:val="both"/>
        <w:rPr>
          <w:rFonts w:ascii="Book Antiqua" w:eastAsia="Cambria" w:hAnsi="Book Antiqua" w:cs="Cambria"/>
          <w:b/>
          <w:color w:val="000000"/>
          <w:sz w:val="28"/>
          <w:szCs w:val="28"/>
        </w:rPr>
      </w:pPr>
      <w:r w:rsidRPr="00F91F88">
        <w:rPr>
          <w:rFonts w:ascii="Book Antiqua" w:eastAsia="Cambria" w:hAnsi="Book Antiqua" w:cs="Cambria"/>
          <w:b/>
          <w:color w:val="000000"/>
          <w:sz w:val="28"/>
          <w:szCs w:val="28"/>
        </w:rPr>
        <w:t xml:space="preserve"> Need of the Study</w:t>
      </w:r>
    </w:p>
    <w:p w14:paraId="303FA9C6" w14:textId="77777777" w:rsidR="00943415" w:rsidRPr="00DC3849" w:rsidRDefault="00943415" w:rsidP="00943415">
      <w:pPr>
        <w:ind w:left="360" w:firstLine="720"/>
        <w:jc w:val="both"/>
        <w:rPr>
          <w:rFonts w:ascii="Book Antiqua" w:hAnsi="Book Antiqua"/>
          <w:sz w:val="28"/>
          <w:szCs w:val="28"/>
        </w:rPr>
      </w:pPr>
      <w:r w:rsidRPr="00DC3849">
        <w:rPr>
          <w:rFonts w:ascii="Book Antiqua" w:hAnsi="Book Antiqua"/>
          <w:sz w:val="28"/>
          <w:szCs w:val="28"/>
        </w:rPr>
        <w:t>A very classic problem faced by such e-commerce websites is understanding the purchase behavior of a customer. If they can correctly predict which products the customers going to buy before the customer orders them, it can give them a huge advantage in terms of warehouse stocking, delivery times, marketing strategy, improving customer experience on their app etc.</w:t>
      </w:r>
    </w:p>
    <w:p w14:paraId="1560DB56" w14:textId="77777777" w:rsidR="00943415" w:rsidRPr="00F91F88" w:rsidRDefault="00943415" w:rsidP="00943415">
      <w:pPr>
        <w:pStyle w:val="Heading2"/>
        <w:numPr>
          <w:ilvl w:val="1"/>
          <w:numId w:val="2"/>
        </w:numPr>
        <w:spacing w:line="240" w:lineRule="auto"/>
        <w:jc w:val="both"/>
        <w:rPr>
          <w:rFonts w:ascii="Book Antiqua" w:eastAsia="Cambria" w:hAnsi="Book Antiqua" w:cs="Cambria"/>
          <w:b/>
          <w:color w:val="000000"/>
          <w:sz w:val="28"/>
          <w:szCs w:val="28"/>
        </w:rPr>
      </w:pPr>
      <w:bookmarkStart w:id="4" w:name="_1t3h5sf" w:colFirst="0" w:colLast="0"/>
      <w:bookmarkStart w:id="5" w:name="_2s8eyo1" w:colFirst="0" w:colLast="0"/>
      <w:bookmarkEnd w:id="4"/>
      <w:bookmarkEnd w:id="5"/>
      <w:r w:rsidRPr="00F91F88">
        <w:rPr>
          <w:rFonts w:ascii="Book Antiqua" w:eastAsia="Cambria" w:hAnsi="Book Antiqua" w:cs="Cambria"/>
          <w:b/>
          <w:color w:val="000000"/>
          <w:sz w:val="28"/>
          <w:szCs w:val="28"/>
        </w:rPr>
        <w:t xml:space="preserve"> Data Source</w:t>
      </w:r>
    </w:p>
    <w:p w14:paraId="3FCB33E1" w14:textId="77777777" w:rsidR="00943415" w:rsidRPr="00DC3849" w:rsidRDefault="00943415" w:rsidP="00943415">
      <w:pPr>
        <w:ind w:left="720"/>
        <w:jc w:val="both"/>
        <w:rPr>
          <w:rFonts w:ascii="Book Antiqua" w:hAnsi="Book Antiqua"/>
          <w:sz w:val="28"/>
          <w:szCs w:val="28"/>
        </w:rPr>
      </w:pPr>
      <w:r w:rsidRPr="00DC3849">
        <w:rPr>
          <w:rFonts w:ascii="Book Antiqua" w:hAnsi="Book Antiqua"/>
          <w:sz w:val="28"/>
          <w:szCs w:val="28"/>
        </w:rPr>
        <w:t>Data source for this project is given by 7 datasets. (CSV file format)</w:t>
      </w:r>
    </w:p>
    <w:p w14:paraId="71921D12" w14:textId="77777777" w:rsidR="00943415" w:rsidRDefault="00943415" w:rsidP="0094341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Book Antiqua" w:hAnsi="Book Antiqua"/>
          <w:sz w:val="28"/>
          <w:szCs w:val="28"/>
        </w:rPr>
      </w:pPr>
      <w:r w:rsidRPr="00DC3849">
        <w:rPr>
          <w:rFonts w:ascii="Book Antiqua" w:hAnsi="Book Antiqua"/>
          <w:b/>
          <w:bCs/>
          <w:sz w:val="28"/>
          <w:szCs w:val="28"/>
        </w:rPr>
        <w:t>Aisle</w:t>
      </w:r>
      <w:r w:rsidRPr="00DC3849">
        <w:rPr>
          <w:rFonts w:ascii="Book Antiqua" w:hAnsi="Book Antiqua"/>
          <w:sz w:val="28"/>
          <w:szCs w:val="28"/>
        </w:rPr>
        <w:t>-The aisle from which the product was ordered, examples: energy granola bars, prepared soups salads etc.</w:t>
      </w:r>
    </w:p>
    <w:p w14:paraId="0D722FAE" w14:textId="77777777" w:rsidR="00943415" w:rsidRPr="00DC3849" w:rsidRDefault="00943415" w:rsidP="00943415">
      <w:pPr>
        <w:spacing w:after="0" w:line="240" w:lineRule="auto"/>
        <w:jc w:val="both"/>
        <w:rPr>
          <w:rFonts w:ascii="Book Antiqua" w:hAnsi="Book Antiqua"/>
          <w:sz w:val="28"/>
          <w:szCs w:val="28"/>
        </w:rPr>
      </w:pPr>
    </w:p>
    <w:p w14:paraId="709BEEAA" w14:textId="77777777" w:rsidR="00943415" w:rsidRDefault="00943415" w:rsidP="0094341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Book Antiqua" w:hAnsi="Book Antiqua"/>
          <w:sz w:val="28"/>
          <w:szCs w:val="28"/>
        </w:rPr>
      </w:pPr>
      <w:r w:rsidRPr="00DC3849">
        <w:rPr>
          <w:rFonts w:ascii="Book Antiqua" w:hAnsi="Book Antiqua"/>
          <w:b/>
          <w:bCs/>
          <w:sz w:val="28"/>
          <w:szCs w:val="28"/>
        </w:rPr>
        <w:t>Product</w:t>
      </w:r>
      <w:r w:rsidRPr="00DC3849">
        <w:rPr>
          <w:rFonts w:ascii="Book Antiqua" w:hAnsi="Book Antiqua"/>
          <w:sz w:val="28"/>
          <w:szCs w:val="28"/>
        </w:rPr>
        <w:t>-Contains details on the products.</w:t>
      </w:r>
    </w:p>
    <w:p w14:paraId="291FE266" w14:textId="77777777" w:rsidR="00943415" w:rsidRPr="00DC3849" w:rsidRDefault="00943415" w:rsidP="00943415">
      <w:pPr>
        <w:spacing w:after="0" w:line="240" w:lineRule="auto"/>
        <w:jc w:val="both"/>
        <w:rPr>
          <w:rFonts w:ascii="Book Antiqua" w:hAnsi="Book Antiqua"/>
          <w:sz w:val="28"/>
          <w:szCs w:val="28"/>
        </w:rPr>
      </w:pPr>
    </w:p>
    <w:p w14:paraId="473D3999" w14:textId="77777777" w:rsidR="00943415" w:rsidRDefault="00943415" w:rsidP="0094341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Book Antiqua" w:hAnsi="Book Antiqua"/>
          <w:sz w:val="28"/>
          <w:szCs w:val="28"/>
        </w:rPr>
      </w:pPr>
      <w:r w:rsidRPr="00DC3849">
        <w:rPr>
          <w:rFonts w:ascii="Book Antiqua" w:hAnsi="Book Antiqua"/>
          <w:b/>
          <w:bCs/>
          <w:sz w:val="28"/>
          <w:szCs w:val="28"/>
        </w:rPr>
        <w:t>Department</w:t>
      </w:r>
      <w:r w:rsidRPr="00DC3849">
        <w:rPr>
          <w:rFonts w:ascii="Book Antiqua" w:hAnsi="Book Antiqua"/>
          <w:sz w:val="28"/>
          <w:szCs w:val="28"/>
        </w:rPr>
        <w:t>-The department of the store from which a product was ordered, examples: frozen, bakery etc.</w:t>
      </w:r>
    </w:p>
    <w:p w14:paraId="12D7748F" w14:textId="77777777" w:rsidR="00943415" w:rsidRPr="00DC3849" w:rsidRDefault="00943415" w:rsidP="00943415">
      <w:pPr>
        <w:spacing w:after="0" w:line="240" w:lineRule="auto"/>
        <w:jc w:val="both"/>
        <w:rPr>
          <w:rFonts w:ascii="Book Antiqua" w:hAnsi="Book Antiqua"/>
          <w:sz w:val="28"/>
          <w:szCs w:val="28"/>
        </w:rPr>
      </w:pPr>
    </w:p>
    <w:p w14:paraId="6E9F3A7C" w14:textId="77777777" w:rsidR="00943415" w:rsidRDefault="00943415" w:rsidP="0094341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Book Antiqua" w:hAnsi="Book Antiqua"/>
          <w:sz w:val="28"/>
          <w:szCs w:val="28"/>
        </w:rPr>
      </w:pPr>
      <w:r w:rsidRPr="00DC3849">
        <w:rPr>
          <w:rFonts w:ascii="Book Antiqua" w:hAnsi="Book Antiqua"/>
          <w:b/>
          <w:bCs/>
          <w:sz w:val="28"/>
          <w:szCs w:val="28"/>
        </w:rPr>
        <w:lastRenderedPageBreak/>
        <w:t>Orders</w:t>
      </w:r>
      <w:r w:rsidRPr="00DC3849">
        <w:rPr>
          <w:rFonts w:ascii="Book Antiqua" w:hAnsi="Book Antiqua"/>
          <w:sz w:val="28"/>
          <w:szCs w:val="28"/>
        </w:rPr>
        <w:t xml:space="preserve">-This file tells to which set (prior, train, test) an order belongs. We are predicting reordered items only for the test set orders. </w:t>
      </w:r>
    </w:p>
    <w:p w14:paraId="6D938B26" w14:textId="77777777" w:rsidR="00943415" w:rsidRPr="00192E0C" w:rsidRDefault="00943415" w:rsidP="00943415">
      <w:pPr>
        <w:pStyle w:val="ListParagraph"/>
        <w:rPr>
          <w:rFonts w:ascii="Book Antiqua" w:hAnsi="Book Antiqua"/>
          <w:sz w:val="28"/>
          <w:szCs w:val="28"/>
        </w:rPr>
      </w:pPr>
    </w:p>
    <w:p w14:paraId="504E246B" w14:textId="77777777" w:rsidR="00943415" w:rsidRPr="00DC3849" w:rsidRDefault="00943415" w:rsidP="00943415">
      <w:pPr>
        <w:pStyle w:val="ListParagraph"/>
        <w:spacing w:after="0" w:line="240" w:lineRule="auto"/>
        <w:jc w:val="both"/>
        <w:rPr>
          <w:rFonts w:ascii="Book Antiqua" w:hAnsi="Book Antiqua"/>
          <w:sz w:val="28"/>
          <w:szCs w:val="28"/>
        </w:rPr>
      </w:pPr>
    </w:p>
    <w:p w14:paraId="60D80133" w14:textId="77777777" w:rsidR="00943415" w:rsidRDefault="00943415" w:rsidP="0094341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Book Antiqua" w:hAnsi="Book Antiqua"/>
          <w:sz w:val="28"/>
          <w:szCs w:val="28"/>
        </w:rPr>
      </w:pPr>
      <w:proofErr w:type="spellStart"/>
      <w:r w:rsidRPr="00DC3849">
        <w:rPr>
          <w:rFonts w:ascii="Book Antiqua" w:hAnsi="Book Antiqua"/>
          <w:b/>
          <w:bCs/>
          <w:sz w:val="28"/>
          <w:szCs w:val="28"/>
        </w:rPr>
        <w:t>Order_Product_prior</w:t>
      </w:r>
      <w:proofErr w:type="spellEnd"/>
      <w:r w:rsidRPr="00DC3849">
        <w:rPr>
          <w:rFonts w:ascii="Book Antiqua" w:hAnsi="Book Antiqua"/>
          <w:sz w:val="28"/>
          <w:szCs w:val="28"/>
        </w:rPr>
        <w:t>-This file contains previous order contents for all customers. '</w:t>
      </w:r>
      <w:proofErr w:type="gramStart"/>
      <w:r w:rsidRPr="00DC3849">
        <w:rPr>
          <w:rFonts w:ascii="Book Antiqua" w:hAnsi="Book Antiqua"/>
          <w:sz w:val="28"/>
          <w:szCs w:val="28"/>
        </w:rPr>
        <w:t>reordered</w:t>
      </w:r>
      <w:proofErr w:type="gramEnd"/>
      <w:r w:rsidRPr="00DC3849">
        <w:rPr>
          <w:rFonts w:ascii="Book Antiqua" w:hAnsi="Book Antiqua"/>
          <w:sz w:val="28"/>
          <w:szCs w:val="28"/>
        </w:rPr>
        <w:t>' indicates that the customer has a previous order that contains the product.</w:t>
      </w:r>
    </w:p>
    <w:p w14:paraId="59B2E3AF" w14:textId="77777777" w:rsidR="00943415" w:rsidRPr="00192E0C" w:rsidRDefault="00943415" w:rsidP="00943415">
      <w:pPr>
        <w:spacing w:after="0" w:line="240" w:lineRule="auto"/>
        <w:jc w:val="both"/>
        <w:rPr>
          <w:rFonts w:ascii="Book Antiqua" w:hAnsi="Book Antiqua"/>
          <w:sz w:val="28"/>
          <w:szCs w:val="28"/>
        </w:rPr>
      </w:pPr>
    </w:p>
    <w:p w14:paraId="3ED58877" w14:textId="77777777" w:rsidR="00943415" w:rsidRPr="00DC3849" w:rsidRDefault="00943415" w:rsidP="0094341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Book Antiqua" w:hAnsi="Book Antiqua"/>
          <w:sz w:val="28"/>
          <w:szCs w:val="28"/>
        </w:rPr>
      </w:pPr>
      <w:proofErr w:type="spellStart"/>
      <w:r w:rsidRPr="00DC3849">
        <w:rPr>
          <w:rFonts w:ascii="Book Antiqua" w:hAnsi="Book Antiqua"/>
          <w:b/>
          <w:bCs/>
          <w:sz w:val="28"/>
          <w:szCs w:val="28"/>
        </w:rPr>
        <w:t>Order_Product_train</w:t>
      </w:r>
      <w:proofErr w:type="spellEnd"/>
      <w:r w:rsidRPr="00DC3849">
        <w:rPr>
          <w:rFonts w:ascii="Book Antiqua" w:hAnsi="Book Antiqua"/>
          <w:sz w:val="28"/>
          <w:szCs w:val="28"/>
        </w:rPr>
        <w:t>- Similar to the prior file in structure, difference being, that the above contains all prior orders before a particular order, which is present in this file.</w:t>
      </w:r>
    </w:p>
    <w:p w14:paraId="20E1198B" w14:textId="77777777" w:rsidR="00943415" w:rsidRPr="00DC3849" w:rsidRDefault="00943415" w:rsidP="00943415">
      <w:pPr>
        <w:jc w:val="both"/>
        <w:rPr>
          <w:rFonts w:ascii="Book Antiqua" w:hAnsi="Book Antiqua"/>
          <w:sz w:val="28"/>
          <w:szCs w:val="28"/>
        </w:rPr>
      </w:pPr>
    </w:p>
    <w:p w14:paraId="769DBAF1" w14:textId="77777777" w:rsidR="00943415" w:rsidRPr="00DC3849" w:rsidRDefault="00943415" w:rsidP="00943415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Book Antiqua" w:hAnsi="Book Antiqua"/>
          <w:sz w:val="28"/>
          <w:szCs w:val="28"/>
        </w:rPr>
      </w:pPr>
      <w:proofErr w:type="spellStart"/>
      <w:r w:rsidRPr="00DC3849">
        <w:rPr>
          <w:rFonts w:ascii="Book Antiqua" w:hAnsi="Book Antiqua"/>
          <w:b/>
          <w:bCs/>
          <w:sz w:val="28"/>
          <w:szCs w:val="28"/>
        </w:rPr>
        <w:t>Order_Product_test</w:t>
      </w:r>
      <w:proofErr w:type="spellEnd"/>
      <w:r w:rsidRPr="00DC3849">
        <w:rPr>
          <w:rFonts w:ascii="Book Antiqua" w:hAnsi="Book Antiqua"/>
          <w:sz w:val="28"/>
          <w:szCs w:val="28"/>
        </w:rPr>
        <w:t>- Similar to the above in structure, difference being, this file contains present data which needs to be tested based on the model we build</w:t>
      </w:r>
    </w:p>
    <w:p w14:paraId="1C199A67" w14:textId="77777777" w:rsidR="00943415" w:rsidRPr="00F91F88" w:rsidRDefault="00943415" w:rsidP="00943415">
      <w:pPr>
        <w:rPr>
          <w:rFonts w:ascii="Book Antiqua" w:hAnsi="Book Antiqua"/>
          <w:b/>
          <w:sz w:val="28"/>
          <w:szCs w:val="28"/>
        </w:rPr>
      </w:pPr>
    </w:p>
    <w:p w14:paraId="1D4515CC" w14:textId="77777777" w:rsidR="00943415" w:rsidRPr="00F91F88" w:rsidRDefault="00943415" w:rsidP="00943415">
      <w:pPr>
        <w:pStyle w:val="Heading2"/>
        <w:numPr>
          <w:ilvl w:val="1"/>
          <w:numId w:val="2"/>
        </w:numPr>
        <w:spacing w:line="240" w:lineRule="auto"/>
        <w:jc w:val="both"/>
        <w:rPr>
          <w:rFonts w:ascii="Book Antiqua" w:eastAsia="Cambria" w:hAnsi="Book Antiqua" w:cs="Cambria"/>
          <w:b/>
          <w:color w:val="000000"/>
          <w:sz w:val="28"/>
          <w:szCs w:val="28"/>
        </w:rPr>
      </w:pPr>
      <w:bookmarkStart w:id="6" w:name="_17dp8vu" w:colFirst="0" w:colLast="0"/>
      <w:bookmarkEnd w:id="6"/>
      <w:r w:rsidRPr="00F91F88">
        <w:rPr>
          <w:rFonts w:ascii="Book Antiqua" w:eastAsia="Cambria" w:hAnsi="Book Antiqua" w:cs="Cambria"/>
          <w:b/>
          <w:color w:val="000000"/>
          <w:sz w:val="28"/>
          <w:szCs w:val="28"/>
        </w:rPr>
        <w:t xml:space="preserve"> Tools &amp; Approach</w:t>
      </w:r>
    </w:p>
    <w:p w14:paraId="7E61E54F" w14:textId="77777777" w:rsidR="00943415" w:rsidRPr="00026119" w:rsidRDefault="00943415" w:rsidP="00943415">
      <w:pPr>
        <w:pStyle w:val="Heading2"/>
        <w:spacing w:line="240" w:lineRule="auto"/>
        <w:ind w:left="360" w:firstLine="720"/>
        <w:jc w:val="both"/>
        <w:rPr>
          <w:rFonts w:ascii="Book Antiqua" w:eastAsia="Cambria" w:hAnsi="Book Antiqua" w:cs="Cambria"/>
          <w:color w:val="000000" w:themeColor="text1"/>
          <w:sz w:val="28"/>
          <w:szCs w:val="28"/>
        </w:rPr>
      </w:pPr>
      <w:r w:rsidRPr="00026119">
        <w:rPr>
          <w:rFonts w:ascii="Book Antiqua" w:hAnsi="Book Antiqua"/>
          <w:color w:val="000000" w:themeColor="text1"/>
          <w:sz w:val="28"/>
          <w:szCs w:val="28"/>
        </w:rPr>
        <w:t xml:space="preserve">Since the dataset provided is huge, we cannot perform the EDA as well as the model building in our PC. So, I decided to use the Google </w:t>
      </w:r>
      <w:proofErr w:type="spellStart"/>
      <w:r w:rsidRPr="00026119">
        <w:rPr>
          <w:rFonts w:ascii="Book Antiqua" w:hAnsi="Book Antiqua"/>
          <w:color w:val="000000" w:themeColor="text1"/>
          <w:sz w:val="28"/>
          <w:szCs w:val="28"/>
        </w:rPr>
        <w:t>Colab</w:t>
      </w:r>
      <w:proofErr w:type="spellEnd"/>
      <w:r w:rsidRPr="00026119">
        <w:rPr>
          <w:rFonts w:ascii="Book Antiqua" w:hAnsi="Book Antiqua"/>
          <w:color w:val="000000" w:themeColor="text1"/>
          <w:sz w:val="28"/>
          <w:szCs w:val="28"/>
        </w:rPr>
        <w:t xml:space="preserve"> for the same. Also used Python as a Programming language to get the desired outcome</w:t>
      </w:r>
    </w:p>
    <w:p w14:paraId="0CA6FC5E" w14:textId="77777777" w:rsidR="00943415" w:rsidRPr="00DC3849" w:rsidRDefault="00943415" w:rsidP="00943415">
      <w:pPr>
        <w:ind w:left="360" w:firstLine="720"/>
        <w:jc w:val="both"/>
        <w:rPr>
          <w:rFonts w:ascii="Book Antiqua" w:hAnsi="Book Antiqua"/>
          <w:sz w:val="28"/>
          <w:szCs w:val="28"/>
        </w:rPr>
      </w:pPr>
      <w:r w:rsidRPr="00DC3849">
        <w:rPr>
          <w:rFonts w:ascii="Book Antiqua" w:hAnsi="Book Antiqua"/>
          <w:sz w:val="28"/>
          <w:szCs w:val="28"/>
        </w:rPr>
        <w:t xml:space="preserve">In the EDA, used Pandas, </w:t>
      </w:r>
      <w:proofErr w:type="spellStart"/>
      <w:r w:rsidRPr="00DC3849">
        <w:rPr>
          <w:rFonts w:ascii="Book Antiqua" w:hAnsi="Book Antiqua"/>
          <w:sz w:val="28"/>
          <w:szCs w:val="28"/>
        </w:rPr>
        <w:t>NumPy</w:t>
      </w:r>
      <w:proofErr w:type="spellEnd"/>
      <w:r w:rsidRPr="00DC3849">
        <w:rPr>
          <w:rFonts w:ascii="Book Antiqua" w:hAnsi="Book Antiqua"/>
          <w:sz w:val="28"/>
          <w:szCs w:val="28"/>
        </w:rPr>
        <w:t xml:space="preserve"> along with visualization libraries like </w:t>
      </w:r>
      <w:proofErr w:type="spellStart"/>
      <w:r w:rsidRPr="00DC3849">
        <w:rPr>
          <w:rFonts w:ascii="Book Antiqua" w:hAnsi="Book Antiqua"/>
          <w:sz w:val="28"/>
          <w:szCs w:val="28"/>
        </w:rPr>
        <w:t>seaborn</w:t>
      </w:r>
      <w:proofErr w:type="spellEnd"/>
      <w:r w:rsidRPr="00DC3849">
        <w:rPr>
          <w:rFonts w:ascii="Book Antiqua" w:hAnsi="Book Antiqua"/>
          <w:sz w:val="28"/>
          <w:szCs w:val="28"/>
        </w:rPr>
        <w:t xml:space="preserve"> and </w:t>
      </w:r>
      <w:proofErr w:type="spellStart"/>
      <w:r w:rsidRPr="00DC3849">
        <w:rPr>
          <w:rFonts w:ascii="Book Antiqua" w:hAnsi="Book Antiqua"/>
          <w:sz w:val="28"/>
          <w:szCs w:val="28"/>
        </w:rPr>
        <w:t>matplotlib</w:t>
      </w:r>
      <w:proofErr w:type="spellEnd"/>
      <w:r w:rsidRPr="00DC3849">
        <w:rPr>
          <w:rFonts w:ascii="Book Antiqua" w:hAnsi="Book Antiqua"/>
          <w:sz w:val="28"/>
          <w:szCs w:val="28"/>
        </w:rPr>
        <w:t xml:space="preserve"> to find various relationships as well as the answers to some questions.</w:t>
      </w:r>
    </w:p>
    <w:p w14:paraId="7D2C4E94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bookmarkStart w:id="7" w:name="_3rdcrjn" w:colFirst="0" w:colLast="0"/>
      <w:bookmarkEnd w:id="7"/>
    </w:p>
    <w:p w14:paraId="27CF78F5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5D6005C6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47CA74AA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3CEA81A3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353AD65A" w14:textId="77777777" w:rsidR="00943415" w:rsidRPr="00F91F88" w:rsidRDefault="00943415" w:rsidP="00943415">
      <w:pPr>
        <w:spacing w:line="240" w:lineRule="auto"/>
        <w:jc w:val="both"/>
        <w:rPr>
          <w:rFonts w:ascii="Book Antiqua" w:eastAsia="Cambria" w:hAnsi="Book Antiqua" w:cs="Cambria"/>
          <w:b/>
          <w:sz w:val="28"/>
          <w:szCs w:val="28"/>
        </w:rPr>
      </w:pPr>
    </w:p>
    <w:p w14:paraId="2D3E14C3" w14:textId="77777777" w:rsidR="00943415" w:rsidRPr="00F91F88" w:rsidRDefault="00943415" w:rsidP="00943415">
      <w:pPr>
        <w:pStyle w:val="Heading1"/>
        <w:rPr>
          <w:b/>
        </w:rPr>
      </w:pPr>
      <w:bookmarkStart w:id="8" w:name="_26in1rg" w:colFirst="0" w:colLast="0"/>
      <w:bookmarkEnd w:id="8"/>
      <w:r w:rsidRPr="00F91F88">
        <w:rPr>
          <w:b/>
        </w:rPr>
        <w:lastRenderedPageBreak/>
        <w:t>CHAPTER 2: DATA PREPARATION AND UNDERSTANDING</w:t>
      </w:r>
    </w:p>
    <w:p w14:paraId="41AF3D0E" w14:textId="77777777" w:rsidR="00943415" w:rsidRPr="00F91F88" w:rsidRDefault="00943415" w:rsidP="00943415">
      <w:pPr>
        <w:pStyle w:val="Heading1"/>
        <w:rPr>
          <w:b/>
        </w:rPr>
      </w:pPr>
    </w:p>
    <w:p w14:paraId="7AC60F1C" w14:textId="77777777" w:rsidR="00943415" w:rsidRPr="00F91F88" w:rsidRDefault="00943415" w:rsidP="00943415">
      <w:pPr>
        <w:pStyle w:val="Heading2"/>
        <w:spacing w:line="240" w:lineRule="auto"/>
        <w:jc w:val="both"/>
        <w:rPr>
          <w:rFonts w:ascii="Book Antiqua" w:eastAsia="Cambria" w:hAnsi="Book Antiqua" w:cs="Cambria"/>
          <w:b/>
          <w:color w:val="000000"/>
          <w:sz w:val="28"/>
          <w:szCs w:val="28"/>
        </w:rPr>
      </w:pPr>
      <w:bookmarkStart w:id="9" w:name="_lnxbz9" w:colFirst="0" w:colLast="0"/>
      <w:bookmarkEnd w:id="9"/>
      <w:r w:rsidRPr="00F91F88">
        <w:rPr>
          <w:rFonts w:ascii="Book Antiqua" w:eastAsia="Cambria" w:hAnsi="Book Antiqua" w:cs="Cambria"/>
          <w:b/>
          <w:color w:val="000000"/>
          <w:sz w:val="28"/>
          <w:szCs w:val="28"/>
        </w:rPr>
        <w:t>2.1 Data Extraction and loading</w:t>
      </w:r>
    </w:p>
    <w:p w14:paraId="1B3E9AE3" w14:textId="77777777" w:rsidR="00943415" w:rsidRPr="00F91F88" w:rsidRDefault="00943415" w:rsidP="00943415">
      <w:pPr>
        <w:rPr>
          <w:b/>
        </w:rPr>
      </w:pPr>
    </w:p>
    <w:p w14:paraId="4BC8B7BA" w14:textId="77777777" w:rsidR="00943415" w:rsidRPr="00594C93" w:rsidRDefault="00943415" w:rsidP="00943415">
      <w:pPr>
        <w:ind w:firstLine="720"/>
        <w:jc w:val="both"/>
        <w:rPr>
          <w:rFonts w:ascii="Book Antiqua" w:hAnsi="Book Antiqua"/>
          <w:sz w:val="28"/>
          <w:szCs w:val="28"/>
        </w:rPr>
      </w:pPr>
      <w:r w:rsidRPr="00922301">
        <w:rPr>
          <w:rFonts w:ascii="Book Antiqua" w:hAnsi="Book Antiqua"/>
          <w:sz w:val="28"/>
          <w:szCs w:val="28"/>
        </w:rPr>
        <w:t xml:space="preserve">All the Datasets are imported </w:t>
      </w:r>
      <w:r>
        <w:rPr>
          <w:rFonts w:ascii="Book Antiqua" w:hAnsi="Book Antiqua"/>
          <w:sz w:val="28"/>
          <w:szCs w:val="28"/>
        </w:rPr>
        <w:t xml:space="preserve">into Google </w:t>
      </w:r>
      <w:proofErr w:type="spellStart"/>
      <w:r>
        <w:rPr>
          <w:rFonts w:ascii="Book Antiqua" w:hAnsi="Book Antiqua"/>
          <w:sz w:val="28"/>
          <w:szCs w:val="28"/>
        </w:rPr>
        <w:t>Colab</w:t>
      </w:r>
      <w:proofErr w:type="spellEnd"/>
      <w:r>
        <w:rPr>
          <w:rFonts w:ascii="Book Antiqua" w:hAnsi="Book Antiqua"/>
          <w:sz w:val="28"/>
          <w:szCs w:val="28"/>
        </w:rPr>
        <w:t xml:space="preserve"> with a zipped folded and unzipped using </w:t>
      </w:r>
      <w:proofErr w:type="spellStart"/>
      <w:r>
        <w:rPr>
          <w:rFonts w:ascii="Book Antiqua" w:hAnsi="Book Antiqua"/>
          <w:sz w:val="28"/>
          <w:szCs w:val="28"/>
        </w:rPr>
        <w:t>Zipfile</w:t>
      </w:r>
      <w:proofErr w:type="spellEnd"/>
      <w:r>
        <w:rPr>
          <w:rFonts w:ascii="Book Antiqua" w:hAnsi="Book Antiqua"/>
          <w:sz w:val="28"/>
          <w:szCs w:val="28"/>
        </w:rPr>
        <w:t xml:space="preserve"> library and Exacted with the help of Pandas and checked the shape due to </w:t>
      </w:r>
      <w:r w:rsidRPr="00026119">
        <w:rPr>
          <w:rFonts w:ascii="Book Antiqua" w:hAnsi="Book Antiqua"/>
          <w:color w:val="000000" w:themeColor="text1"/>
          <w:sz w:val="28"/>
          <w:szCs w:val="28"/>
        </w:rPr>
        <w:t>dataset provided is huge</w:t>
      </w:r>
      <w:r>
        <w:rPr>
          <w:rFonts w:ascii="Book Antiqua" w:hAnsi="Book Antiqua"/>
          <w:color w:val="000000" w:themeColor="text1"/>
          <w:sz w:val="28"/>
          <w:szCs w:val="28"/>
        </w:rPr>
        <w:t xml:space="preserve"> used </w:t>
      </w:r>
      <w:proofErr w:type="spellStart"/>
      <w:r>
        <w:rPr>
          <w:rFonts w:ascii="Book Antiqua" w:hAnsi="Book Antiqua"/>
          <w:color w:val="000000" w:themeColor="text1"/>
          <w:sz w:val="28"/>
          <w:szCs w:val="28"/>
        </w:rPr>
        <w:t>Colab</w:t>
      </w:r>
      <w:proofErr w:type="spellEnd"/>
      <w:r>
        <w:rPr>
          <w:rFonts w:ascii="Book Antiqua" w:hAnsi="Book Antiqua"/>
          <w:color w:val="000000" w:themeColor="text1"/>
          <w:sz w:val="28"/>
          <w:szCs w:val="28"/>
        </w:rPr>
        <w:t xml:space="preserve"> for all the EDA and modelling purpose.</w:t>
      </w:r>
      <w:bookmarkStart w:id="10" w:name="_35nkun2" w:colFirst="0" w:colLast="0"/>
      <w:bookmarkEnd w:id="10"/>
    </w:p>
    <w:p w14:paraId="6E3D3C6D" w14:textId="77777777" w:rsidR="00943415" w:rsidRPr="00193043" w:rsidRDefault="00943415" w:rsidP="00943415">
      <w:pPr>
        <w:jc w:val="both"/>
        <w:rPr>
          <w:rFonts w:ascii="Book Antiqua" w:hAnsi="Book Antiqua"/>
          <w:sz w:val="28"/>
          <w:szCs w:val="28"/>
        </w:rPr>
      </w:pP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>2.</w:t>
      </w:r>
      <w:r>
        <w:rPr>
          <w:rFonts w:ascii="Book Antiqua" w:eastAsia="Cambria" w:hAnsi="Book Antiqua" w:cs="Cambria"/>
          <w:color w:val="000000"/>
          <w:sz w:val="28"/>
          <w:szCs w:val="28"/>
        </w:rPr>
        <w:t>2</w:t>
      </w:r>
      <w:r w:rsidRPr="00DC3849">
        <w:rPr>
          <w:rFonts w:ascii="Book Antiqua" w:eastAsia="Cambria" w:hAnsi="Book Antiqua" w:cs="Cambria"/>
          <w:color w:val="000000"/>
          <w:sz w:val="28"/>
          <w:szCs w:val="28"/>
        </w:rPr>
        <w:t xml:space="preserve"> Exploratory Data Analysis</w:t>
      </w:r>
      <w:r w:rsidRPr="00590E4A">
        <w:rPr>
          <w:rFonts w:ascii="Book Antiqua" w:eastAsia="Cambria" w:hAnsi="Book Antiqua" w:cs="Cambria"/>
          <w:color w:val="000000" w:themeColor="text1"/>
          <w:sz w:val="28"/>
          <w:szCs w:val="28"/>
        </w:rPr>
        <w:t>:</w:t>
      </w:r>
    </w:p>
    <w:p w14:paraId="3E4403FB" w14:textId="77777777" w:rsidR="00943415" w:rsidRPr="00922301" w:rsidRDefault="00943415" w:rsidP="00943415">
      <w:pPr>
        <w:ind w:firstLine="720"/>
        <w:jc w:val="both"/>
        <w:rPr>
          <w:rFonts w:ascii="Book Antiqua" w:hAnsi="Book Antiqua"/>
          <w:sz w:val="28"/>
          <w:szCs w:val="28"/>
        </w:rPr>
      </w:pPr>
      <w:r w:rsidRPr="00193043">
        <w:rPr>
          <w:rFonts w:ascii="Book Antiqua" w:hAnsi="Book Antiqua"/>
          <w:sz w:val="28"/>
          <w:szCs w:val="28"/>
        </w:rPr>
        <w:tab/>
        <w:t xml:space="preserve">Explore all the variables and check whether the data has null value. </w:t>
      </w:r>
      <w:r w:rsidRPr="00922301">
        <w:rPr>
          <w:rFonts w:ascii="Book Antiqua" w:hAnsi="Book Antiqua"/>
          <w:sz w:val="28"/>
          <w:szCs w:val="28"/>
        </w:rPr>
        <w:t>Except Orders dataset other dataset doesn’t have any null values. In order dataset also, only variable</w:t>
      </w:r>
      <w:r>
        <w:rPr>
          <w:rFonts w:ascii="Book Antiqua" w:hAnsi="Book Antiqua"/>
          <w:sz w:val="28"/>
          <w:szCs w:val="28"/>
        </w:rPr>
        <w:t>”</w:t>
      </w:r>
      <w:r w:rsidRPr="00922301">
        <w:rPr>
          <w:rFonts w:ascii="Book Antiqua" w:hAnsi="Book Antiqua"/>
          <w:sz w:val="28"/>
          <w:szCs w:val="28"/>
        </w:rPr>
        <w:t xml:space="preserve"> </w:t>
      </w:r>
      <w:proofErr w:type="spellStart"/>
      <w:r w:rsidRPr="00922301">
        <w:rPr>
          <w:rFonts w:ascii="Book Antiqua" w:hAnsi="Book Antiqua"/>
          <w:sz w:val="28"/>
          <w:szCs w:val="28"/>
        </w:rPr>
        <w:t>Days_Since</w:t>
      </w:r>
      <w:r>
        <w:rPr>
          <w:rFonts w:ascii="Book Antiqua" w:hAnsi="Book Antiqua"/>
          <w:sz w:val="28"/>
          <w:szCs w:val="28"/>
        </w:rPr>
        <w:t>_</w:t>
      </w:r>
      <w:r w:rsidRPr="00922301">
        <w:rPr>
          <w:rFonts w:ascii="Book Antiqua" w:hAnsi="Book Antiqua"/>
          <w:sz w:val="28"/>
          <w:szCs w:val="28"/>
        </w:rPr>
        <w:t>Prior_Order</w:t>
      </w:r>
      <w:proofErr w:type="spellEnd"/>
      <w:r w:rsidRPr="00922301">
        <w:rPr>
          <w:rFonts w:ascii="Book Antiqua" w:hAnsi="Book Antiqua"/>
          <w:sz w:val="28"/>
          <w:szCs w:val="28"/>
        </w:rPr>
        <w:t>” alone has null values. But that also means that the user is doing the first ord</w:t>
      </w:r>
      <w:r>
        <w:rPr>
          <w:rFonts w:ascii="Book Antiqua" w:hAnsi="Book Antiqua"/>
          <w:sz w:val="28"/>
          <w:szCs w:val="28"/>
        </w:rPr>
        <w:t>er for that particular product so it was filled with Zeros.</w:t>
      </w:r>
    </w:p>
    <w:p w14:paraId="52597AB1" w14:textId="77777777" w:rsidR="00943415" w:rsidRPr="00857A84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857A84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2.2.1Count of Data in each Dataset</w:t>
      </w:r>
    </w:p>
    <w:p w14:paraId="4DC4AF38" w14:textId="77777777" w:rsidR="00943415" w:rsidRPr="00594C93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i/>
          <w:color w:val="44546A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3FD1A9F5" wp14:editId="6971FE02">
            <wp:extent cx="4404360" cy="347455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14515" cy="3482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2C5CC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52A830B" wp14:editId="5AF2218C">
            <wp:extent cx="1400175" cy="12001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DD67" w14:textId="77777777" w:rsidR="00943415" w:rsidRPr="00193043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193043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irst all orders are classsified as prior orders and last order. </w:t>
      </w:r>
      <w:proofErr w:type="gramStart"/>
      <w:r w:rsidRPr="00193043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the</w:t>
      </w:r>
      <w:proofErr w:type="gramEnd"/>
      <w:r w:rsidRPr="00193043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 last order is further divided into training set and test set. So prior order provides the history of a users ordering habit. The model for prediction will need evaluation based on training set. And the final prediction model will be evaluated for accuracy on the test set.</w:t>
      </w:r>
    </w:p>
    <w:p w14:paraId="093C9E66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7F0DEB94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54139117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0DB1F0CE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7E6FD351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230ACB61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1ECFE1AA" w14:textId="77777777" w:rsidR="00F91F88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2810E6F0" w14:textId="77777777" w:rsidR="00F91F88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2B785729" w14:textId="77777777" w:rsidR="00F91F88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42B48ECB" w14:textId="77777777" w:rsidR="00F91F88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23D6E5DA" w14:textId="77777777" w:rsidR="00F91F88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063CA973" w14:textId="77777777" w:rsidR="00F91F88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603D5EAB" w14:textId="77777777" w:rsidR="00F91F88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2D65A14F" w14:textId="77777777" w:rsidR="00F91F88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2EEA2FB6" w14:textId="77777777" w:rsidR="00F91F88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6935350D" w14:textId="77777777" w:rsidR="00F91F88" w:rsidRPr="00594C93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75956AC5" w14:textId="77777777" w:rsidR="00943415" w:rsidRPr="00594C93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lastRenderedPageBreak/>
        <w:t xml:space="preserve">2.2.2 </w:t>
      </w:r>
      <w:r w:rsidRPr="00594C93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Maximum and Minimum numbers of Orders by a User</w:t>
      </w:r>
    </w:p>
    <w:p w14:paraId="002DFEDB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15FDEEEC" wp14:editId="49C39F43">
            <wp:extent cx="5943600" cy="39604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6D1A0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57F4DE90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om the above graph it shows clearly that</w:t>
      </w:r>
    </w:p>
    <w:p w14:paraId="680B10B4" w14:textId="77777777" w:rsidR="00943415" w:rsidRDefault="00943415" w:rsidP="00943415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Minimum number of Orders placed by a user is 4</w:t>
      </w:r>
    </w:p>
    <w:p w14:paraId="0B8CB3CB" w14:textId="77777777" w:rsidR="00943415" w:rsidRPr="00F61694" w:rsidRDefault="00943415" w:rsidP="00943415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Maximum number of orders placed by a User is 100</w:t>
      </w:r>
    </w:p>
    <w:p w14:paraId="2FDA2387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5E91AF08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702912F0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72C8850F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11A584AB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39412F0E" w14:textId="77777777" w:rsidR="00F91F88" w:rsidRPr="00594C93" w:rsidRDefault="00F91F8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15F4C091" w14:textId="77777777" w:rsidR="00943415" w:rsidRPr="00594C93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lastRenderedPageBreak/>
        <w:t xml:space="preserve">2.2.3 </w:t>
      </w:r>
      <w:r w:rsidRPr="00594C93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Count of Orders in a Day of Week</w:t>
      </w:r>
    </w:p>
    <w:p w14:paraId="698C3B69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44546A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0C1AAC6" wp14:editId="50C15B2D">
            <wp:extent cx="5943600" cy="38525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028F3" w14:textId="77777777" w:rsidR="00943415" w:rsidRPr="00F61694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F61694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From the above graph, it’s very clear that maximum number of orders are placed in first two days of a week. </w:t>
      </w:r>
      <w:proofErr w:type="spellStart"/>
      <w:proofErr w:type="gramStart"/>
      <w:r w:rsidRPr="00F61694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i.e</w:t>
      </w:r>
      <w:proofErr w:type="spellEnd"/>
      <w:proofErr w:type="gramEnd"/>
      <w:r w:rsidRPr="00F61694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 Sunday and Monday</w:t>
      </w:r>
    </w:p>
    <w:p w14:paraId="23BFCB25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44546A"/>
          <w:sz w:val="28"/>
          <w:szCs w:val="28"/>
        </w:rPr>
      </w:pPr>
    </w:p>
    <w:p w14:paraId="0FE10E41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44546A"/>
          <w:sz w:val="28"/>
          <w:szCs w:val="28"/>
        </w:rPr>
      </w:pPr>
    </w:p>
    <w:p w14:paraId="47EC95DA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44546A"/>
          <w:sz w:val="28"/>
          <w:szCs w:val="28"/>
        </w:rPr>
      </w:pPr>
    </w:p>
    <w:p w14:paraId="5A3D958D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44546A"/>
          <w:sz w:val="28"/>
          <w:szCs w:val="28"/>
        </w:rPr>
      </w:pPr>
    </w:p>
    <w:p w14:paraId="079F1566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D048EFE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15DF3D1C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0381C5C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3A4D04F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2EE952B" w14:textId="77777777" w:rsidR="00943415" w:rsidRPr="00594C93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05DD65DF" w14:textId="77777777" w:rsidR="00943415" w:rsidRPr="00594C93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2.2.4 </w:t>
      </w:r>
      <w:r w:rsidRPr="00594C93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Frequency of Orders by Hour of a Day</w:t>
      </w:r>
    </w:p>
    <w:p w14:paraId="1999C7EC" w14:textId="77777777" w:rsidR="00943415" w:rsidRPr="00F61694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4D3A0E5" wp14:editId="65D038F9">
            <wp:extent cx="5943600" cy="39198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76D25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44546A"/>
          <w:sz w:val="28"/>
          <w:szCs w:val="28"/>
        </w:rPr>
      </w:pPr>
    </w:p>
    <w:p w14:paraId="3B42F810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om the above, it’s clear that maximum number of Orders are placed in-between 9AM to 5PM</w:t>
      </w:r>
    </w:p>
    <w:p w14:paraId="13334C91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20D067B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8BE722D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D2F0BD9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10E68C6E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14D84D34" w14:textId="77777777" w:rsidR="003D24D8" w:rsidRDefault="003D24D8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7A61087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8D51091" w14:textId="77777777" w:rsidR="00943415" w:rsidRPr="00594C93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2.2.5 </w:t>
      </w:r>
      <w:r w:rsidRPr="00594C93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Frequency distribution by days since prior order</w:t>
      </w:r>
    </w:p>
    <w:p w14:paraId="60E95886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2F60250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002682C0" wp14:editId="6072AE81">
            <wp:extent cx="5943600" cy="36474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3BE02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0A5D31D0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Maximum number of orders are placed in a Gap of 6 to 7 days</w:t>
      </w:r>
    </w:p>
    <w:p w14:paraId="344CBF4C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F538C10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433150A0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55EEEC0E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49E2BE6F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1AB09100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02B77D54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544FA833" w14:textId="77777777" w:rsidR="00943415" w:rsidRPr="00D051FF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0EF49E93" w14:textId="77777777" w:rsidR="00943415" w:rsidRPr="00D051FF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D051FF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2.2.6 Top 10 Products that are </w:t>
      </w:r>
      <w:proofErr w:type="gramStart"/>
      <w:r w:rsidRPr="00D051FF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Ordered</w:t>
      </w:r>
      <w:proofErr w:type="gramEnd"/>
      <w:r w:rsidRPr="00D051FF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 in prior</w:t>
      </w:r>
    </w:p>
    <w:p w14:paraId="5974230D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2A9D71E5" wp14:editId="752716AF">
            <wp:extent cx="5943600" cy="45535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185A9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921795D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Top 5 Products</w:t>
      </w:r>
    </w:p>
    <w:p w14:paraId="5439BDE0" w14:textId="77777777" w:rsidR="00943415" w:rsidRPr="00653D95" w:rsidRDefault="00943415" w:rsidP="00943415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Bananas</w:t>
      </w:r>
    </w:p>
    <w:p w14:paraId="46361317" w14:textId="77777777" w:rsidR="00943415" w:rsidRPr="00653D95" w:rsidRDefault="00943415" w:rsidP="00943415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Bag of Organic Bananas</w:t>
      </w:r>
    </w:p>
    <w:p w14:paraId="23873598" w14:textId="77777777" w:rsidR="00943415" w:rsidRPr="00653D95" w:rsidRDefault="00943415" w:rsidP="00943415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Organic Strawberries</w:t>
      </w:r>
    </w:p>
    <w:p w14:paraId="151FD2B3" w14:textId="77777777" w:rsidR="00943415" w:rsidRPr="00653D95" w:rsidRDefault="00943415" w:rsidP="00943415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Organic Baby Spinach</w:t>
      </w:r>
    </w:p>
    <w:p w14:paraId="00E2E5A3" w14:textId="77777777" w:rsidR="00943415" w:rsidRPr="00653D95" w:rsidRDefault="00943415" w:rsidP="00943415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Organic Hass Avocado</w:t>
      </w:r>
    </w:p>
    <w:p w14:paraId="1B905211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44546A"/>
          <w:sz w:val="28"/>
          <w:szCs w:val="28"/>
        </w:rPr>
      </w:pPr>
    </w:p>
    <w:p w14:paraId="0AA92455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44546A"/>
          <w:sz w:val="28"/>
          <w:szCs w:val="28"/>
        </w:rPr>
      </w:pPr>
    </w:p>
    <w:p w14:paraId="15E37ACE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52EAE938" w14:textId="00680B29" w:rsidR="00943415" w:rsidRPr="003D24D8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Top 10 Products that are </w:t>
      </w:r>
      <w:r w:rsidR="00D051FF"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ordered</w:t>
      </w:r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 in Train</w:t>
      </w:r>
    </w:p>
    <w:p w14:paraId="1901EA44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79E3620" wp14:editId="0B8F61E3">
            <wp:extent cx="5943600" cy="397510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4F77C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D174681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Top 5 Products</w:t>
      </w:r>
    </w:p>
    <w:p w14:paraId="00F8C9D0" w14:textId="77777777" w:rsidR="00943415" w:rsidRPr="00653D95" w:rsidRDefault="00943415" w:rsidP="0094341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Bananas</w:t>
      </w:r>
    </w:p>
    <w:p w14:paraId="6362E948" w14:textId="77777777" w:rsidR="00943415" w:rsidRPr="00653D95" w:rsidRDefault="00943415" w:rsidP="0094341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Bag of Organic Bananas</w:t>
      </w:r>
    </w:p>
    <w:p w14:paraId="649C5C40" w14:textId="77777777" w:rsidR="00943415" w:rsidRPr="00653D95" w:rsidRDefault="00943415" w:rsidP="0094341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Organic Strawberries</w:t>
      </w:r>
    </w:p>
    <w:p w14:paraId="5D8BFA89" w14:textId="77777777" w:rsidR="00943415" w:rsidRDefault="00943415" w:rsidP="0094341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Organic Baby Spinach</w:t>
      </w:r>
    </w:p>
    <w:p w14:paraId="5E173A33" w14:textId="77777777" w:rsidR="00943415" w:rsidRDefault="00943415" w:rsidP="00943415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Large lemon</w:t>
      </w:r>
    </w:p>
    <w:p w14:paraId="3C20ADF7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4CBEA4BC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48C2AF7E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6FD33D87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15EC4C32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2533E039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522DBE2D" w14:textId="77777777" w:rsidR="00943415" w:rsidRPr="003D24D8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lastRenderedPageBreak/>
        <w:t xml:space="preserve">Top 10 Products that are </w:t>
      </w:r>
      <w:proofErr w:type="gramStart"/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Ordered</w:t>
      </w:r>
      <w:proofErr w:type="gramEnd"/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 in TEST</w:t>
      </w:r>
    </w:p>
    <w:p w14:paraId="3FE5AB86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16AB0979" wp14:editId="3A972FCA">
            <wp:extent cx="5943600" cy="44196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21216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29ACD11A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Top 5 Products</w:t>
      </w:r>
    </w:p>
    <w:p w14:paraId="65DE96A1" w14:textId="77777777" w:rsidR="00943415" w:rsidRPr="00653D95" w:rsidRDefault="00943415" w:rsidP="0094341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Bananas</w:t>
      </w:r>
    </w:p>
    <w:p w14:paraId="27458392" w14:textId="77777777" w:rsidR="00943415" w:rsidRPr="00653D95" w:rsidRDefault="00943415" w:rsidP="0094341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Bag of Organic Bananas</w:t>
      </w:r>
    </w:p>
    <w:p w14:paraId="30D52CCA" w14:textId="77777777" w:rsidR="00943415" w:rsidRPr="00653D95" w:rsidRDefault="00943415" w:rsidP="0094341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Organic Strawberries</w:t>
      </w:r>
    </w:p>
    <w:p w14:paraId="7D24166C" w14:textId="77777777" w:rsidR="00943415" w:rsidRDefault="00943415" w:rsidP="0094341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Organic Baby Spinach</w:t>
      </w:r>
    </w:p>
    <w:p w14:paraId="6C7D33A7" w14:textId="77777777" w:rsidR="00943415" w:rsidRDefault="00943415" w:rsidP="00943415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Large lemon</w:t>
      </w:r>
    </w:p>
    <w:p w14:paraId="1A3388C7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4612FE8D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61BC5344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10D35510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1672F5DF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534F222F" w14:textId="77777777" w:rsidR="00943415" w:rsidRPr="00857A84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1DDF4B6E" w14:textId="77777777" w:rsidR="00943415" w:rsidRPr="00857A84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857A84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2.2.6 Top 20 Aisles that are </w:t>
      </w:r>
      <w:proofErr w:type="gramStart"/>
      <w:r w:rsidRPr="00857A84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Ordered</w:t>
      </w:r>
      <w:proofErr w:type="gramEnd"/>
      <w:r w:rsidRPr="00857A84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 in Prior</w:t>
      </w:r>
    </w:p>
    <w:p w14:paraId="1A5D7316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55112123" wp14:editId="0D3123DE">
            <wp:extent cx="5943600" cy="4753610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C858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4E569808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Top 5 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Aisles</w:t>
      </w:r>
    </w:p>
    <w:p w14:paraId="6B13505B" w14:textId="77777777" w:rsidR="00943415" w:rsidRDefault="00943415" w:rsidP="0094341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esh vegetables</w:t>
      </w:r>
    </w:p>
    <w:p w14:paraId="5EFEB103" w14:textId="77777777" w:rsidR="00943415" w:rsidRDefault="00943415" w:rsidP="0094341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esh fruits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6BD9A6F7" w14:textId="77777777" w:rsidR="00943415" w:rsidRDefault="00943415" w:rsidP="0094341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packaged vegetables fruits</w:t>
      </w:r>
    </w:p>
    <w:p w14:paraId="17E73AA2" w14:textId="77777777" w:rsidR="00943415" w:rsidRDefault="00943415" w:rsidP="0094341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yogurt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1CC117B8" w14:textId="77777777" w:rsidR="00943415" w:rsidRDefault="00943415" w:rsidP="00943415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packaged cheese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36B7B088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FFC1E35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461FB810" w14:textId="77777777" w:rsidR="00943415" w:rsidRPr="003D24D8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lastRenderedPageBreak/>
        <w:t xml:space="preserve">Top 20 Aisles that are </w:t>
      </w:r>
      <w:proofErr w:type="gramStart"/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Ordered</w:t>
      </w:r>
      <w:proofErr w:type="gramEnd"/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 in Train</w:t>
      </w:r>
    </w:p>
    <w:p w14:paraId="49E50B5D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3139C18F" wp14:editId="0FC3507C">
            <wp:extent cx="5943600" cy="41433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1C88C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40A793ED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Top 5 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Aisles</w:t>
      </w:r>
    </w:p>
    <w:p w14:paraId="77E2C8AE" w14:textId="77777777" w:rsidR="00943415" w:rsidRDefault="00943415" w:rsidP="009434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esh vegetables</w:t>
      </w:r>
    </w:p>
    <w:p w14:paraId="5239B664" w14:textId="77777777" w:rsidR="00943415" w:rsidRDefault="00943415" w:rsidP="009434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esh fruits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0B170BD9" w14:textId="77777777" w:rsidR="00943415" w:rsidRDefault="00943415" w:rsidP="009434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packaged vegetables fruits</w:t>
      </w:r>
    </w:p>
    <w:p w14:paraId="0E2E3E6E" w14:textId="77777777" w:rsidR="00943415" w:rsidRDefault="00943415" w:rsidP="009434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yogurt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1F1DB716" w14:textId="77777777" w:rsidR="00943415" w:rsidRDefault="00943415" w:rsidP="009434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packaged cheese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52059883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BB8CB68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B602B40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3680140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804EDA1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01D4394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2DB67BFA" w14:textId="77777777" w:rsidR="00943415" w:rsidRPr="003D24D8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4CBEFF5C" w14:textId="77777777" w:rsidR="00943415" w:rsidRPr="003D24D8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Top 20 Aisles that are </w:t>
      </w:r>
      <w:proofErr w:type="gramStart"/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Ordered</w:t>
      </w:r>
      <w:proofErr w:type="gramEnd"/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 xml:space="preserve"> in Test</w:t>
      </w:r>
    </w:p>
    <w:p w14:paraId="56574895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52F36E1A" wp14:editId="5FD3B91B">
            <wp:extent cx="5943600" cy="501713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86600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24BE0118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Top 5 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Aisles</w:t>
      </w:r>
    </w:p>
    <w:p w14:paraId="283CA932" w14:textId="77777777" w:rsidR="00943415" w:rsidRDefault="00943415" w:rsidP="009434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532F6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esh fruits</w:t>
      </w:r>
      <w:r w:rsidRPr="009532F6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3A33B4D6" w14:textId="77777777" w:rsidR="00943415" w:rsidRDefault="00943415" w:rsidP="009434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esh</w:t>
      </w:r>
      <w:r w:rsidRPr="009532F6">
        <w:t xml:space="preserve"> </w:t>
      </w:r>
      <w:r w:rsidRPr="009532F6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vegetables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6CAD4F21" w14:textId="77777777" w:rsidR="00943415" w:rsidRDefault="00943415" w:rsidP="009434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packaged vegetables fruits</w:t>
      </w:r>
    </w:p>
    <w:p w14:paraId="4FC19993" w14:textId="77777777" w:rsidR="00943415" w:rsidRDefault="00943415" w:rsidP="009434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yogurt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512D8E84" w14:textId="77777777" w:rsidR="00943415" w:rsidRDefault="00943415" w:rsidP="009434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packaged cheese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5BC1504B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22322E21" w14:textId="77777777" w:rsidR="00943415" w:rsidRPr="00857A84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7A207C81" w14:textId="77777777" w:rsidR="00943415" w:rsidRPr="00857A84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857A84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t>2.2.8 Top 20 Department receive Orders in prior</w:t>
      </w:r>
    </w:p>
    <w:p w14:paraId="4B555CDF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58711C98" wp14:editId="0662E09E">
            <wp:extent cx="5943600" cy="4133215"/>
            <wp:effectExtent l="0" t="0" r="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8A22B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25D20638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05454779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Top 5 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Departments </w:t>
      </w:r>
    </w:p>
    <w:p w14:paraId="4DD3981D" w14:textId="77777777" w:rsidR="00943415" w:rsidRDefault="00943415" w:rsidP="0094341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produce</w:t>
      </w:r>
    </w:p>
    <w:p w14:paraId="497F825A" w14:textId="77777777" w:rsidR="00943415" w:rsidRDefault="00943415" w:rsidP="0094341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t xml:space="preserve"> </w:t>
      </w: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dairy eggs</w:t>
      </w: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3BB88D2A" w14:textId="77777777" w:rsidR="00943415" w:rsidRDefault="00943415" w:rsidP="0094341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Snacks</w:t>
      </w:r>
    </w:p>
    <w:p w14:paraId="320C4F43" w14:textId="77777777" w:rsidR="00943415" w:rsidRDefault="00943415" w:rsidP="0094341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beverages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1D49905D" w14:textId="77777777" w:rsidR="00943415" w:rsidRDefault="00943415" w:rsidP="00943415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ozen</w:t>
      </w:r>
    </w:p>
    <w:p w14:paraId="2A33FD27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278391F1" w14:textId="77777777" w:rsidR="00943415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7D829D0B" w14:textId="77777777" w:rsidR="00943415" w:rsidRPr="003D24D8" w:rsidRDefault="00943415" w:rsidP="0094341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16CFAEAD" w14:textId="77777777" w:rsidR="00943415" w:rsidRPr="003D24D8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lastRenderedPageBreak/>
        <w:t>Top 20 Department receive Orders in Test</w:t>
      </w:r>
    </w:p>
    <w:p w14:paraId="386CEA1B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1A4FC85F" wp14:editId="01C6961E">
            <wp:extent cx="5943600" cy="383032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DDDAF" w14:textId="77777777" w:rsidR="00943415" w:rsidRPr="00653D9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653D95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Top 5 </w:t>
      </w:r>
      <w:r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 xml:space="preserve">Departments </w:t>
      </w:r>
    </w:p>
    <w:p w14:paraId="3D0E4E2D" w14:textId="77777777" w:rsidR="00943415" w:rsidRDefault="00943415" w:rsidP="00943415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produce</w:t>
      </w:r>
    </w:p>
    <w:p w14:paraId="68D9F8C0" w14:textId="77777777" w:rsidR="00943415" w:rsidRDefault="00943415" w:rsidP="00943415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t xml:space="preserve"> </w:t>
      </w: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dairy eggs</w:t>
      </w: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0D28C6E1" w14:textId="77777777" w:rsidR="00943415" w:rsidRDefault="00943415" w:rsidP="00943415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Snacks</w:t>
      </w:r>
    </w:p>
    <w:p w14:paraId="70625324" w14:textId="77777777" w:rsidR="00943415" w:rsidRDefault="00943415" w:rsidP="00943415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beverages</w:t>
      </w:r>
      <w:r w:rsidRPr="00984002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ab/>
      </w:r>
    </w:p>
    <w:p w14:paraId="071C8F22" w14:textId="77777777" w:rsidR="00943415" w:rsidRDefault="00943415" w:rsidP="00943415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  <w:r w:rsidRPr="004C7941"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  <w:t>frozen</w:t>
      </w:r>
    </w:p>
    <w:p w14:paraId="6DABB2FC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6EFE711E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32468A9A" w14:textId="77777777" w:rsidR="00943415" w:rsidRPr="004C7941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574015C7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50905958" w14:textId="77777777" w:rsidR="00943415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000000" w:themeColor="text1"/>
          <w:sz w:val="28"/>
          <w:szCs w:val="28"/>
        </w:rPr>
      </w:pPr>
    </w:p>
    <w:p w14:paraId="4CC06DF1" w14:textId="77777777" w:rsidR="00943415" w:rsidRPr="003D24D8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</w:p>
    <w:p w14:paraId="0D46A2C0" w14:textId="77777777" w:rsidR="00943415" w:rsidRPr="003D24D8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</w:pPr>
      <w:r w:rsidRPr="003D24D8">
        <w:rPr>
          <w:rFonts w:ascii="Book Antiqua" w:eastAsia="Cambria" w:hAnsi="Book Antiqua" w:cs="Cambria"/>
          <w:b/>
          <w:bCs/>
          <w:iCs/>
          <w:color w:val="000000" w:themeColor="text1"/>
          <w:sz w:val="28"/>
          <w:szCs w:val="28"/>
        </w:rPr>
        <w:lastRenderedPageBreak/>
        <w:t>2.2.7 Department Wise Re-Order ratio</w:t>
      </w:r>
    </w:p>
    <w:p w14:paraId="69DE5E50" w14:textId="77777777" w:rsidR="00943415" w:rsidRPr="00590E4A" w:rsidRDefault="00943415" w:rsidP="00943415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both"/>
        <w:rPr>
          <w:rFonts w:ascii="Book Antiqua" w:eastAsia="Cambria" w:hAnsi="Book Antiqua" w:cs="Cambria"/>
          <w:bCs/>
          <w:iCs/>
          <w:color w:val="44546A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3A79B9D1" wp14:editId="6ADA5440">
            <wp:extent cx="5943600" cy="430784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5169B" w14:textId="77777777" w:rsidR="00943415" w:rsidRDefault="00943415" w:rsidP="00943415">
      <w:pPr>
        <w:pStyle w:val="Heading1"/>
      </w:pPr>
      <w:bookmarkStart w:id="11" w:name="_2jxsxqh" w:colFirst="0" w:colLast="0"/>
      <w:bookmarkEnd w:id="11"/>
      <w:r>
        <w:rPr>
          <w:noProof/>
          <w:lang w:val="en-IN" w:eastAsia="en-IN"/>
        </w:rPr>
        <w:lastRenderedPageBreak/>
        <w:drawing>
          <wp:inline distT="0" distB="0" distL="0" distR="0" wp14:anchorId="54DF1D79" wp14:editId="0E7A9F79">
            <wp:extent cx="5943600" cy="399097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0EF3C" w14:textId="77777777" w:rsidR="00943415" w:rsidRDefault="00943415" w:rsidP="00943415">
      <w:pPr>
        <w:pStyle w:val="Heading1"/>
      </w:pPr>
    </w:p>
    <w:p w14:paraId="517689BE" w14:textId="77777777" w:rsidR="00943415" w:rsidRDefault="00943415" w:rsidP="00943415">
      <w:pPr>
        <w:pStyle w:val="Heading1"/>
      </w:pPr>
      <w:r>
        <w:rPr>
          <w:noProof/>
          <w:lang w:val="en-IN" w:eastAsia="en-IN"/>
        </w:rPr>
        <w:lastRenderedPageBreak/>
        <w:drawing>
          <wp:inline distT="0" distB="0" distL="0" distR="0" wp14:anchorId="1144A9BF" wp14:editId="1230AE20">
            <wp:extent cx="5943600" cy="4338320"/>
            <wp:effectExtent l="0" t="0" r="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F19A9" w14:textId="77777777" w:rsidR="00943415" w:rsidRDefault="00943415" w:rsidP="00943415">
      <w:pPr>
        <w:pStyle w:val="Heading1"/>
      </w:pPr>
    </w:p>
    <w:p w14:paraId="4BD847DA" w14:textId="77777777" w:rsidR="00943415" w:rsidRDefault="00943415" w:rsidP="00943415">
      <w:pPr>
        <w:pStyle w:val="Heading1"/>
      </w:pPr>
    </w:p>
    <w:p w14:paraId="43495FC5" w14:textId="77777777" w:rsidR="00943415" w:rsidRDefault="00943415" w:rsidP="00943415">
      <w:pPr>
        <w:pStyle w:val="Heading1"/>
      </w:pPr>
    </w:p>
    <w:p w14:paraId="70EBDFC8" w14:textId="77777777" w:rsidR="00943415" w:rsidRDefault="00943415" w:rsidP="00943415">
      <w:pPr>
        <w:pStyle w:val="Heading1"/>
      </w:pPr>
    </w:p>
    <w:p w14:paraId="23F4E5FB" w14:textId="77777777" w:rsidR="00943415" w:rsidRDefault="00943415" w:rsidP="00943415">
      <w:pPr>
        <w:pStyle w:val="Heading1"/>
      </w:pPr>
    </w:p>
    <w:p w14:paraId="05279E70" w14:textId="77777777" w:rsidR="00943415" w:rsidRDefault="00943415" w:rsidP="00943415">
      <w:pPr>
        <w:pStyle w:val="Heading1"/>
      </w:pPr>
    </w:p>
    <w:p w14:paraId="5BF5D067" w14:textId="77777777" w:rsidR="00943415" w:rsidRDefault="00943415" w:rsidP="00943415">
      <w:pPr>
        <w:pStyle w:val="Heading1"/>
      </w:pPr>
    </w:p>
    <w:p w14:paraId="0048F596" w14:textId="77777777" w:rsidR="00943415" w:rsidRDefault="00943415" w:rsidP="00943415">
      <w:pPr>
        <w:pStyle w:val="Heading1"/>
      </w:pPr>
    </w:p>
    <w:p w14:paraId="0A0219C4" w14:textId="77777777" w:rsidR="00943415" w:rsidRDefault="00943415" w:rsidP="00943415">
      <w:pPr>
        <w:pStyle w:val="Heading1"/>
      </w:pPr>
    </w:p>
    <w:p w14:paraId="0DA3365F" w14:textId="77777777" w:rsidR="00943415" w:rsidRDefault="00943415" w:rsidP="00943415">
      <w:pPr>
        <w:pStyle w:val="Heading1"/>
      </w:pPr>
    </w:p>
    <w:p w14:paraId="496984E9" w14:textId="77777777" w:rsidR="00943415" w:rsidRDefault="00943415" w:rsidP="00943415">
      <w:pPr>
        <w:pStyle w:val="Heading1"/>
      </w:pPr>
    </w:p>
    <w:p w14:paraId="701CC841" w14:textId="77777777" w:rsidR="00943415" w:rsidRDefault="00943415" w:rsidP="00943415">
      <w:pPr>
        <w:pStyle w:val="Heading1"/>
      </w:pPr>
    </w:p>
    <w:p w14:paraId="1B3B5376" w14:textId="77777777" w:rsidR="00943415" w:rsidRDefault="00943415" w:rsidP="00943415">
      <w:pPr>
        <w:pStyle w:val="Heading1"/>
      </w:pPr>
    </w:p>
    <w:p w14:paraId="4DFD946F" w14:textId="77777777" w:rsidR="00943415" w:rsidRDefault="00943415" w:rsidP="00943415">
      <w:pPr>
        <w:pStyle w:val="Heading1"/>
      </w:pPr>
    </w:p>
    <w:p w14:paraId="14343381" w14:textId="77777777" w:rsidR="00943415" w:rsidRDefault="00943415" w:rsidP="00943415">
      <w:pPr>
        <w:pStyle w:val="Heading1"/>
      </w:pPr>
    </w:p>
    <w:p w14:paraId="31A892C9" w14:textId="77777777" w:rsidR="00943415" w:rsidRDefault="00943415" w:rsidP="00943415">
      <w:pPr>
        <w:pStyle w:val="Heading1"/>
      </w:pPr>
    </w:p>
    <w:p w14:paraId="2B140854" w14:textId="77777777" w:rsidR="00943415" w:rsidRDefault="00943415" w:rsidP="00943415">
      <w:pPr>
        <w:pStyle w:val="Heading1"/>
      </w:pPr>
    </w:p>
    <w:p w14:paraId="3A905A27" w14:textId="77777777" w:rsidR="00943415" w:rsidRPr="003D24D8" w:rsidRDefault="00943415" w:rsidP="00943415">
      <w:pPr>
        <w:pStyle w:val="Heading1"/>
        <w:rPr>
          <w:b/>
        </w:rPr>
      </w:pPr>
    </w:p>
    <w:p w14:paraId="4EDF69A0" w14:textId="77777777" w:rsidR="00943415" w:rsidRPr="003D24D8" w:rsidRDefault="00943415" w:rsidP="00943415">
      <w:pPr>
        <w:pStyle w:val="Heading1"/>
        <w:rPr>
          <w:b/>
        </w:rPr>
      </w:pPr>
      <w:r w:rsidRPr="003D24D8">
        <w:rPr>
          <w:b/>
        </w:rPr>
        <w:t>CHAPTER 3: MACHINE LEARNING MODELS</w:t>
      </w:r>
    </w:p>
    <w:p w14:paraId="6BE408B2" w14:textId="77777777" w:rsidR="00943415" w:rsidRPr="003D24D8" w:rsidRDefault="00943415" w:rsidP="00943415">
      <w:pPr>
        <w:pStyle w:val="Heading1"/>
        <w:rPr>
          <w:b/>
        </w:rPr>
      </w:pPr>
    </w:p>
    <w:p w14:paraId="262E923F" w14:textId="77777777" w:rsidR="00943415" w:rsidRPr="003D24D8" w:rsidRDefault="00943415" w:rsidP="00943415">
      <w:pPr>
        <w:spacing w:line="240" w:lineRule="auto"/>
        <w:jc w:val="both"/>
        <w:rPr>
          <w:rFonts w:ascii="Book Antiqua" w:eastAsia="Cambria" w:hAnsi="Book Antiqua" w:cs="Cambria"/>
          <w:b/>
          <w:sz w:val="28"/>
          <w:szCs w:val="28"/>
        </w:rPr>
      </w:pPr>
      <w:r w:rsidRPr="003D24D8">
        <w:rPr>
          <w:rFonts w:ascii="Book Antiqua" w:eastAsia="Cambria" w:hAnsi="Book Antiqua" w:cs="Cambria"/>
          <w:b/>
          <w:sz w:val="28"/>
          <w:szCs w:val="28"/>
        </w:rPr>
        <w:t xml:space="preserve">3.1 </w:t>
      </w:r>
      <w:proofErr w:type="spellStart"/>
      <w:r w:rsidRPr="003D24D8">
        <w:rPr>
          <w:rFonts w:ascii="Book Antiqua" w:eastAsia="Cambria" w:hAnsi="Book Antiqua" w:cs="Cambria"/>
          <w:b/>
          <w:sz w:val="28"/>
          <w:szCs w:val="28"/>
        </w:rPr>
        <w:t>Apriori</w:t>
      </w:r>
      <w:proofErr w:type="spellEnd"/>
      <w:r w:rsidRPr="003D24D8">
        <w:rPr>
          <w:rFonts w:ascii="Book Antiqua" w:eastAsia="Cambria" w:hAnsi="Book Antiqua" w:cs="Cambria"/>
          <w:b/>
          <w:sz w:val="28"/>
          <w:szCs w:val="28"/>
        </w:rPr>
        <w:t xml:space="preserve"> Algorithm</w:t>
      </w:r>
    </w:p>
    <w:p w14:paraId="63AD3ED8" w14:textId="77777777" w:rsidR="00943415" w:rsidRPr="00621453" w:rsidRDefault="00943415" w:rsidP="00D051FF">
      <w:pPr>
        <w:pStyle w:val="ListParagraph"/>
        <w:spacing w:line="240" w:lineRule="auto"/>
        <w:ind w:left="284" w:firstLine="720"/>
        <w:jc w:val="both"/>
        <w:rPr>
          <w:rFonts w:ascii="Book Antiqua" w:eastAsia="Cambria" w:hAnsi="Book Antiqua" w:cs="Cambria"/>
          <w:sz w:val="28"/>
          <w:szCs w:val="28"/>
        </w:rPr>
      </w:pPr>
      <w:proofErr w:type="spellStart"/>
      <w:r>
        <w:rPr>
          <w:rFonts w:ascii="Book Antiqua" w:eastAsia="Cambria" w:hAnsi="Book Antiqua" w:cs="Cambria"/>
          <w:sz w:val="28"/>
          <w:szCs w:val="28"/>
        </w:rPr>
        <w:t>Apriori</w:t>
      </w:r>
      <w:proofErr w:type="spellEnd"/>
      <w:r>
        <w:rPr>
          <w:rFonts w:ascii="Book Antiqua" w:eastAsia="Cambria" w:hAnsi="Book Antiqua" w:cs="Cambria"/>
          <w:sz w:val="28"/>
          <w:szCs w:val="28"/>
        </w:rPr>
        <w:t xml:space="preserve"> Algorithm was used to find the antecedents</w:t>
      </w:r>
      <w:r w:rsidRPr="004C7941">
        <w:rPr>
          <w:rFonts w:ascii="Book Antiqua" w:eastAsia="Cambria" w:hAnsi="Book Antiqua" w:cs="Cambria"/>
          <w:sz w:val="28"/>
          <w:szCs w:val="28"/>
        </w:rPr>
        <w:t>,</w:t>
      </w:r>
      <w:r>
        <w:rPr>
          <w:rFonts w:ascii="Book Antiqua" w:eastAsia="Cambria" w:hAnsi="Book Antiqua" w:cs="Cambria"/>
          <w:sz w:val="28"/>
          <w:szCs w:val="28"/>
        </w:rPr>
        <w:t xml:space="preserve"> </w:t>
      </w:r>
      <w:r w:rsidRPr="00621453">
        <w:rPr>
          <w:rFonts w:ascii="Book Antiqua" w:eastAsia="Cambria" w:hAnsi="Book Antiqua" w:cs="Cambria"/>
          <w:sz w:val="28"/>
          <w:szCs w:val="28"/>
        </w:rPr>
        <w:t>consequents, antecedent supp</w:t>
      </w:r>
      <w:r>
        <w:rPr>
          <w:rFonts w:ascii="Book Antiqua" w:eastAsia="Cambria" w:hAnsi="Book Antiqua" w:cs="Cambria"/>
          <w:sz w:val="28"/>
          <w:szCs w:val="28"/>
        </w:rPr>
        <w:t>ort</w:t>
      </w:r>
      <w:r w:rsidRPr="00621453">
        <w:rPr>
          <w:rFonts w:ascii="Book Antiqua" w:eastAsia="Cambria" w:hAnsi="Book Antiqua" w:cs="Cambria"/>
          <w:sz w:val="28"/>
          <w:szCs w:val="28"/>
        </w:rPr>
        <w:t xml:space="preserve">, consequent support, support, confidence, lift </w:t>
      </w:r>
    </w:p>
    <w:p w14:paraId="0850DB02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094BBC4" wp14:editId="14F44C9C">
            <wp:extent cx="5943600" cy="1725930"/>
            <wp:effectExtent l="0" t="0" r="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E9CD7" w14:textId="77777777" w:rsidR="00943415" w:rsidRDefault="00943415" w:rsidP="00943415">
      <w:pPr>
        <w:spacing w:line="240" w:lineRule="auto"/>
        <w:ind w:left="720" w:firstLine="720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rFonts w:ascii="Book Antiqua" w:eastAsia="Cambria" w:hAnsi="Book Antiqua" w:cs="Cambria"/>
          <w:sz w:val="28"/>
          <w:szCs w:val="28"/>
        </w:rPr>
        <w:t>Above are the top combination of products which users brought together.</w:t>
      </w:r>
    </w:p>
    <w:p w14:paraId="7D03B806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rFonts w:ascii="Book Antiqua" w:eastAsia="Cambria" w:hAnsi="Book Antiqua" w:cs="Cambria"/>
          <w:sz w:val="28"/>
          <w:szCs w:val="28"/>
        </w:rPr>
        <w:t>So, based on this, we can recommend the user for the products.</w:t>
      </w:r>
    </w:p>
    <w:p w14:paraId="12B7A8CE" w14:textId="77777777" w:rsidR="00943415" w:rsidRDefault="00943415" w:rsidP="00943415">
      <w:pPr>
        <w:pStyle w:val="Heading1"/>
      </w:pPr>
    </w:p>
    <w:p w14:paraId="2AD3AC99" w14:textId="77777777" w:rsidR="00943415" w:rsidRDefault="00943415" w:rsidP="00943415">
      <w:pPr>
        <w:pStyle w:val="Heading1"/>
      </w:pPr>
    </w:p>
    <w:p w14:paraId="1591212F" w14:textId="77777777" w:rsidR="00943415" w:rsidRPr="003D24D8" w:rsidRDefault="00943415" w:rsidP="00943415">
      <w:pPr>
        <w:pStyle w:val="Heading1"/>
        <w:rPr>
          <w:b/>
        </w:rPr>
      </w:pPr>
    </w:p>
    <w:p w14:paraId="7BB2B301" w14:textId="77777777" w:rsidR="00943415" w:rsidRPr="003D24D8" w:rsidRDefault="00943415" w:rsidP="00943415">
      <w:pPr>
        <w:pStyle w:val="Heading1"/>
        <w:rPr>
          <w:b/>
        </w:rPr>
      </w:pPr>
      <w:r w:rsidRPr="003D24D8">
        <w:rPr>
          <w:b/>
        </w:rPr>
        <w:t>3.2 Logistic Regression to predict reorder</w:t>
      </w:r>
    </w:p>
    <w:p w14:paraId="118A30A4" w14:textId="77777777" w:rsidR="00943415" w:rsidRDefault="00943415" w:rsidP="00943415">
      <w:pPr>
        <w:pStyle w:val="Heading1"/>
      </w:pPr>
      <w:r>
        <w:rPr>
          <w:noProof/>
          <w:lang w:val="en-IN" w:eastAsia="en-IN"/>
        </w:rPr>
        <w:drawing>
          <wp:inline distT="0" distB="0" distL="0" distR="0" wp14:anchorId="7B2BC0A1" wp14:editId="5889D706">
            <wp:extent cx="5943600" cy="379603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C00B" w14:textId="77777777" w:rsidR="00943415" w:rsidRPr="00DC3849" w:rsidRDefault="00943415" w:rsidP="00943415">
      <w:pPr>
        <w:pStyle w:val="Heading1"/>
      </w:pPr>
    </w:p>
    <w:p w14:paraId="1C6C563E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03353FE6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rFonts w:ascii="Book Antiqua" w:eastAsia="Cambria" w:hAnsi="Book Antiqua" w:cs="Cambria"/>
          <w:sz w:val="28"/>
          <w:szCs w:val="28"/>
        </w:rPr>
        <w:t>Build a model using X-train and Y-train.</w:t>
      </w:r>
    </w:p>
    <w:p w14:paraId="2CE116F3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rFonts w:ascii="Book Antiqua" w:eastAsia="Cambria" w:hAnsi="Book Antiqua" w:cs="Cambria"/>
          <w:sz w:val="28"/>
          <w:szCs w:val="28"/>
        </w:rPr>
        <w:t>Tested on X-test and got around 90% accuracy</w:t>
      </w:r>
      <w:proofErr w:type="gramStart"/>
      <w:r>
        <w:rPr>
          <w:rFonts w:ascii="Book Antiqua" w:eastAsia="Cambria" w:hAnsi="Book Antiqua" w:cs="Cambria"/>
          <w:sz w:val="28"/>
          <w:szCs w:val="28"/>
        </w:rPr>
        <w:t>.(</w:t>
      </w:r>
      <w:proofErr w:type="gramEnd"/>
      <w:r>
        <w:rPr>
          <w:rFonts w:ascii="Book Antiqua" w:eastAsia="Cambria" w:hAnsi="Book Antiqua" w:cs="Cambria"/>
          <w:sz w:val="28"/>
          <w:szCs w:val="28"/>
        </w:rPr>
        <w:t>0.902)</w:t>
      </w:r>
    </w:p>
    <w:p w14:paraId="523A2B31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1C97C926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060C8230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28EB1493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5D811A86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3CE37FB0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7EA66A2F" w14:textId="77777777" w:rsidR="00943415" w:rsidRPr="003D24D8" w:rsidRDefault="00943415" w:rsidP="00943415">
      <w:pPr>
        <w:spacing w:line="240" w:lineRule="auto"/>
        <w:jc w:val="both"/>
        <w:rPr>
          <w:rFonts w:ascii="Book Antiqua" w:eastAsia="Cambria" w:hAnsi="Book Antiqua" w:cs="Cambria"/>
          <w:b/>
          <w:sz w:val="28"/>
          <w:szCs w:val="28"/>
        </w:rPr>
      </w:pPr>
    </w:p>
    <w:p w14:paraId="514498D1" w14:textId="77777777" w:rsidR="00943415" w:rsidRPr="003D24D8" w:rsidRDefault="00943415" w:rsidP="00943415">
      <w:pPr>
        <w:spacing w:line="240" w:lineRule="auto"/>
        <w:jc w:val="both"/>
        <w:rPr>
          <w:rFonts w:ascii="Book Antiqua" w:eastAsia="Cambria" w:hAnsi="Book Antiqua" w:cs="Cambria"/>
          <w:b/>
          <w:sz w:val="28"/>
          <w:szCs w:val="28"/>
        </w:rPr>
      </w:pPr>
      <w:r w:rsidRPr="003D24D8">
        <w:rPr>
          <w:rFonts w:ascii="Book Antiqua" w:eastAsia="Cambria" w:hAnsi="Book Antiqua" w:cs="Cambria"/>
          <w:b/>
          <w:sz w:val="28"/>
          <w:szCs w:val="28"/>
        </w:rPr>
        <w:t>3.3 Random Forest Classifier</w:t>
      </w:r>
    </w:p>
    <w:p w14:paraId="4FA75A9F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624C77A7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3B0AE8CE" wp14:editId="2C9208B2">
            <wp:extent cx="5943600" cy="274510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71F1B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029115B2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rFonts w:ascii="Book Antiqua" w:eastAsia="Cambria" w:hAnsi="Book Antiqua" w:cs="Cambria"/>
          <w:sz w:val="28"/>
          <w:szCs w:val="28"/>
        </w:rPr>
        <w:t>Build a model using X-train and Y-train.</w:t>
      </w:r>
    </w:p>
    <w:p w14:paraId="12F9FAB3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rFonts w:ascii="Book Antiqua" w:eastAsia="Cambria" w:hAnsi="Book Antiqua" w:cs="Cambria"/>
          <w:sz w:val="28"/>
          <w:szCs w:val="28"/>
        </w:rPr>
        <w:t>Tested on X-test and got accuracy around 90% (0.905)</w:t>
      </w:r>
    </w:p>
    <w:p w14:paraId="1B135EE0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512B8A8B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0E6EE82A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4FCD5BCA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144727A2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08C81DC3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002A8641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7A6D18DE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465FF1C3" w14:textId="77777777" w:rsidR="00943415" w:rsidRPr="003D24D8" w:rsidRDefault="00943415" w:rsidP="00943415">
      <w:pPr>
        <w:spacing w:line="240" w:lineRule="auto"/>
        <w:jc w:val="both"/>
        <w:rPr>
          <w:rFonts w:ascii="Book Antiqua" w:eastAsia="Cambria" w:hAnsi="Book Antiqua" w:cs="Cambria"/>
          <w:b/>
          <w:sz w:val="28"/>
          <w:szCs w:val="28"/>
        </w:rPr>
      </w:pPr>
    </w:p>
    <w:p w14:paraId="69CAAA77" w14:textId="77777777" w:rsidR="00943415" w:rsidRPr="003D24D8" w:rsidRDefault="00943415" w:rsidP="00943415">
      <w:pPr>
        <w:spacing w:line="240" w:lineRule="auto"/>
        <w:jc w:val="both"/>
        <w:rPr>
          <w:rFonts w:ascii="Book Antiqua" w:eastAsia="Cambria" w:hAnsi="Book Antiqua" w:cs="Cambria"/>
          <w:b/>
          <w:sz w:val="28"/>
          <w:szCs w:val="28"/>
        </w:rPr>
      </w:pPr>
      <w:r w:rsidRPr="003D24D8">
        <w:rPr>
          <w:rFonts w:ascii="Book Antiqua" w:eastAsia="Cambria" w:hAnsi="Book Antiqua" w:cs="Cambria"/>
          <w:b/>
          <w:sz w:val="28"/>
          <w:szCs w:val="28"/>
        </w:rPr>
        <w:lastRenderedPageBreak/>
        <w:t xml:space="preserve">3.4 </w:t>
      </w:r>
      <w:proofErr w:type="spellStart"/>
      <w:r w:rsidRPr="003D24D8">
        <w:rPr>
          <w:rFonts w:ascii="Book Antiqua" w:eastAsia="Cambria" w:hAnsi="Book Antiqua" w:cs="Cambria"/>
          <w:b/>
          <w:sz w:val="28"/>
          <w:szCs w:val="28"/>
        </w:rPr>
        <w:t>XGBoost</w:t>
      </w:r>
      <w:proofErr w:type="spellEnd"/>
    </w:p>
    <w:p w14:paraId="1EFA9543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0E3CF2C0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53396732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0" distR="0" wp14:anchorId="796450AE" wp14:editId="18781002">
            <wp:extent cx="5943600" cy="28968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8D2E3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0AFF339F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rFonts w:ascii="Book Antiqua" w:eastAsia="Cambria" w:hAnsi="Book Antiqua" w:cs="Cambria"/>
          <w:sz w:val="28"/>
          <w:szCs w:val="28"/>
        </w:rPr>
        <w:t>Build a model using X-train and Y-train</w:t>
      </w:r>
    </w:p>
    <w:p w14:paraId="7B6C167A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  <w:r>
        <w:rPr>
          <w:rFonts w:ascii="Book Antiqua" w:eastAsia="Cambria" w:hAnsi="Book Antiqua" w:cs="Cambria"/>
          <w:sz w:val="28"/>
          <w:szCs w:val="28"/>
        </w:rPr>
        <w:t>Tested on X-test and got around 90% accuracy (0.904)</w:t>
      </w:r>
    </w:p>
    <w:p w14:paraId="7CA73D9A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36F343BE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2D7AA12C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5485E3F5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2F871914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6CD9DD65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7D0F5051" w14:textId="77777777" w:rsidR="00943415" w:rsidRDefault="00943415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4C441105" w14:textId="77777777" w:rsidR="003D24D8" w:rsidRPr="00DC3849" w:rsidRDefault="003D24D8" w:rsidP="00943415">
      <w:pPr>
        <w:spacing w:line="240" w:lineRule="auto"/>
        <w:jc w:val="both"/>
        <w:rPr>
          <w:rFonts w:ascii="Book Antiqua" w:eastAsia="Cambria" w:hAnsi="Book Antiqua" w:cs="Cambria"/>
          <w:sz w:val="28"/>
          <w:szCs w:val="28"/>
        </w:rPr>
      </w:pPr>
    </w:p>
    <w:p w14:paraId="4F893188" w14:textId="77777777" w:rsidR="00943415" w:rsidRPr="00DC3849" w:rsidRDefault="00943415" w:rsidP="00943415">
      <w:pPr>
        <w:spacing w:line="240" w:lineRule="auto"/>
        <w:rPr>
          <w:rFonts w:ascii="Book Antiqua" w:eastAsia="Cambria" w:hAnsi="Book Antiqua" w:cs="Cambria"/>
          <w:b/>
          <w:sz w:val="28"/>
          <w:szCs w:val="28"/>
        </w:rPr>
      </w:pPr>
      <w:bookmarkStart w:id="12" w:name="_1ci93xb" w:colFirst="0" w:colLast="0"/>
      <w:bookmarkStart w:id="13" w:name="_3whwml4" w:colFirst="0" w:colLast="0"/>
      <w:bookmarkEnd w:id="12"/>
      <w:bookmarkEnd w:id="13"/>
      <w:r w:rsidRPr="00DC3849">
        <w:rPr>
          <w:rFonts w:ascii="Book Antiqua" w:eastAsia="Cambria" w:hAnsi="Book Antiqua" w:cs="Cambria"/>
          <w:b/>
          <w:sz w:val="28"/>
          <w:szCs w:val="28"/>
        </w:rPr>
        <w:lastRenderedPageBreak/>
        <w:t>CHAPTER</w:t>
      </w:r>
      <w:r>
        <w:rPr>
          <w:rFonts w:ascii="Book Antiqua" w:eastAsia="Cambria" w:hAnsi="Book Antiqua" w:cs="Cambria"/>
          <w:b/>
          <w:sz w:val="28"/>
          <w:szCs w:val="28"/>
        </w:rPr>
        <w:t xml:space="preserve"> 4:</w:t>
      </w:r>
      <w:r w:rsidRPr="00DC3849">
        <w:rPr>
          <w:rFonts w:ascii="Book Antiqua" w:eastAsia="Cambria" w:hAnsi="Book Antiqua" w:cs="Cambria"/>
          <w:b/>
          <w:sz w:val="28"/>
          <w:szCs w:val="28"/>
        </w:rPr>
        <w:t xml:space="preserve"> RECOMMENDATIONS AND CONCLUSION</w:t>
      </w:r>
      <w:r>
        <w:rPr>
          <w:rFonts w:ascii="Book Antiqua" w:eastAsia="Cambria" w:hAnsi="Book Antiqua" w:cs="Cambria"/>
          <w:b/>
          <w:sz w:val="28"/>
          <w:szCs w:val="28"/>
        </w:rPr>
        <w:t>:</w:t>
      </w:r>
    </w:p>
    <w:p w14:paraId="5D3DFCDB" w14:textId="77777777" w:rsidR="00943415" w:rsidRDefault="00943415" w:rsidP="00943415">
      <w:pPr>
        <w:spacing w:line="240" w:lineRule="auto"/>
        <w:ind w:firstLine="720"/>
        <w:jc w:val="both"/>
        <w:rPr>
          <w:rFonts w:ascii="Book Antiqua" w:eastAsia="Cambria" w:hAnsi="Book Antiqua" w:cs="Cambria"/>
          <w:color w:val="262626"/>
          <w:sz w:val="28"/>
          <w:szCs w:val="28"/>
        </w:rPr>
      </w:pPr>
      <w:r>
        <w:rPr>
          <w:rFonts w:ascii="Book Antiqua" w:eastAsia="Cambria" w:hAnsi="Book Antiqua" w:cs="Cambria"/>
          <w:color w:val="262626"/>
          <w:sz w:val="28"/>
          <w:szCs w:val="28"/>
        </w:rPr>
        <w:t>Even though the accuracy of X-test is high on Random Forest Classifier, the final accuracy on the test data set is low whe</w:t>
      </w:r>
      <w:bookmarkStart w:id="14" w:name="_GoBack"/>
      <w:bookmarkEnd w:id="14"/>
      <w:r>
        <w:rPr>
          <w:rFonts w:ascii="Book Antiqua" w:eastAsia="Cambria" w:hAnsi="Book Antiqua" w:cs="Cambria"/>
          <w:color w:val="262626"/>
          <w:sz w:val="28"/>
          <w:szCs w:val="28"/>
        </w:rPr>
        <w:t xml:space="preserve">n compared to other machine learning models like Linear Regression and </w:t>
      </w:r>
      <w:proofErr w:type="spellStart"/>
      <w:r>
        <w:rPr>
          <w:rFonts w:ascii="Book Antiqua" w:eastAsia="Cambria" w:hAnsi="Book Antiqua" w:cs="Cambria"/>
          <w:color w:val="262626"/>
          <w:sz w:val="28"/>
          <w:szCs w:val="28"/>
        </w:rPr>
        <w:t>XGBoost</w:t>
      </w:r>
      <w:proofErr w:type="spellEnd"/>
      <w:r>
        <w:rPr>
          <w:rFonts w:ascii="Book Antiqua" w:eastAsia="Cambria" w:hAnsi="Book Antiqua" w:cs="Cambria"/>
          <w:color w:val="262626"/>
          <w:sz w:val="28"/>
          <w:szCs w:val="28"/>
        </w:rPr>
        <w:t>.</w:t>
      </w:r>
    </w:p>
    <w:p w14:paraId="2E1A3E38" w14:textId="77777777" w:rsidR="00943415" w:rsidRPr="00DC3849" w:rsidRDefault="00943415" w:rsidP="00943415">
      <w:pPr>
        <w:spacing w:line="240" w:lineRule="auto"/>
        <w:jc w:val="both"/>
        <w:rPr>
          <w:rFonts w:ascii="Book Antiqua" w:eastAsia="Cambria" w:hAnsi="Book Antiqua" w:cs="Cambria"/>
          <w:color w:val="262626"/>
          <w:sz w:val="28"/>
          <w:szCs w:val="28"/>
        </w:rPr>
      </w:pPr>
      <w:r>
        <w:rPr>
          <w:rFonts w:ascii="Book Antiqua" w:eastAsia="Cambria" w:hAnsi="Book Antiqua" w:cs="Cambria"/>
          <w:color w:val="262626"/>
          <w:sz w:val="28"/>
          <w:szCs w:val="28"/>
        </w:rPr>
        <w:t xml:space="preserve">So, it’s better to use </w:t>
      </w:r>
      <w:proofErr w:type="spellStart"/>
      <w:r>
        <w:rPr>
          <w:rFonts w:ascii="Book Antiqua" w:eastAsia="Cambria" w:hAnsi="Book Antiqua" w:cs="Cambria"/>
          <w:color w:val="262626"/>
          <w:sz w:val="28"/>
          <w:szCs w:val="28"/>
        </w:rPr>
        <w:t>XGBoosting</w:t>
      </w:r>
      <w:proofErr w:type="spellEnd"/>
      <w:r>
        <w:rPr>
          <w:rFonts w:ascii="Book Antiqua" w:eastAsia="Cambria" w:hAnsi="Book Antiqua" w:cs="Cambria"/>
          <w:color w:val="262626"/>
          <w:sz w:val="28"/>
          <w:szCs w:val="28"/>
        </w:rPr>
        <w:t xml:space="preserve"> Technique for this kind of transactional data/ Market basket analysis. If we were asked for recommendation models, then </w:t>
      </w:r>
      <w:proofErr w:type="spellStart"/>
      <w:r>
        <w:rPr>
          <w:rFonts w:ascii="Book Antiqua" w:eastAsia="Cambria" w:hAnsi="Book Antiqua" w:cs="Cambria"/>
          <w:color w:val="262626"/>
          <w:sz w:val="28"/>
          <w:szCs w:val="28"/>
        </w:rPr>
        <w:t>Apriori</w:t>
      </w:r>
      <w:proofErr w:type="spellEnd"/>
      <w:r>
        <w:rPr>
          <w:rFonts w:ascii="Book Antiqua" w:eastAsia="Cambria" w:hAnsi="Book Antiqua" w:cs="Cambria"/>
          <w:color w:val="262626"/>
          <w:sz w:val="28"/>
          <w:szCs w:val="28"/>
        </w:rPr>
        <w:t xml:space="preserve"> algorithm would have helped us to give a very good recommendation. </w:t>
      </w:r>
    </w:p>
    <w:p w14:paraId="1E5C281C" w14:textId="333024AB" w:rsidR="002B1162" w:rsidRPr="00DC3849" w:rsidRDefault="002B1162" w:rsidP="002B1162">
      <w:pPr>
        <w:spacing w:line="240" w:lineRule="auto"/>
        <w:jc w:val="both"/>
        <w:rPr>
          <w:rFonts w:ascii="Book Antiqua" w:eastAsia="Cambria" w:hAnsi="Book Antiqua" w:cs="Cambria"/>
          <w:color w:val="262626"/>
          <w:sz w:val="28"/>
          <w:szCs w:val="28"/>
        </w:rPr>
      </w:pPr>
      <w:r>
        <w:rPr>
          <w:rFonts w:ascii="Book Antiqua" w:eastAsia="Cambria" w:hAnsi="Book Antiqua" w:cs="Cambria"/>
          <w:color w:val="262626"/>
          <w:sz w:val="28"/>
          <w:szCs w:val="28"/>
        </w:rPr>
        <w:t xml:space="preserve"> </w:t>
      </w:r>
    </w:p>
    <w:sectPr w:rsidR="002B1162" w:rsidRPr="00DC3849" w:rsidSect="00EF421D">
      <w:headerReference w:type="default" r:id="rId30"/>
      <w:footerReference w:type="default" r:id="rId31"/>
      <w:pgSz w:w="12240" w:h="15840" w:code="1"/>
      <w:pgMar w:top="1152" w:right="1440" w:bottom="144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39D609" w14:textId="77777777" w:rsidR="00AD3E59" w:rsidRDefault="00AD3E59" w:rsidP="00A00E77">
      <w:pPr>
        <w:spacing w:after="0" w:line="240" w:lineRule="auto"/>
      </w:pPr>
      <w:r>
        <w:separator/>
      </w:r>
    </w:p>
  </w:endnote>
  <w:endnote w:type="continuationSeparator" w:id="0">
    <w:p w14:paraId="3F93C9EB" w14:textId="77777777" w:rsidR="00AD3E59" w:rsidRDefault="00AD3E59" w:rsidP="00A00E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</w:rPr>
      <w:id w:val="8979758"/>
      <w:docPartObj>
        <w:docPartGallery w:val="Page Numbers (Bottom of Page)"/>
        <w:docPartUnique/>
      </w:docPartObj>
    </w:sdtPr>
    <w:sdtEndPr/>
    <w:sdtContent>
      <w:p w14:paraId="5C2ABD6D" w14:textId="77777777" w:rsidR="00C93039" w:rsidRPr="00E53704" w:rsidRDefault="00C93039" w:rsidP="0044774C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56192" behindDoc="0" locked="0" layoutInCell="1" allowOverlap="1" wp14:anchorId="17D8CE80" wp14:editId="7376C9CE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<w:pict>
                <v:shapetype w14:anchorId="4E7D217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57216" behindDoc="0" locked="0" layoutInCell="1" allowOverlap="1" wp14:anchorId="2F28E4B7" wp14:editId="4EDB0424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0</wp:posOffset>
                  </wp:positionV>
                  <wp:extent cx="6238875" cy="0"/>
                  <wp:effectExtent l="19050" t="26035" r="19050" b="2159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  <w:pict>
                <v:shape w14:anchorId="45F74AF4" id="AutoShape 13" o:spid="_x0000_s1026" type="#_x0000_t32" style="position:absolute;margin-left:-11.25pt;margin-top:-9.2pt;width:491.2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CsUCkL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33AB3BE" wp14:editId="3E0E519F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5E132F" w14:textId="77777777" w:rsidR="00C93039" w:rsidRPr="00AD2960" w:rsidRDefault="00C93039" w:rsidP="00E53704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433AB3BE" id="Rectangle 14" o:spid="_x0000_s1026" style="position:absolute;left:0;text-align:left;margin-left:-18.75pt;margin-top:-2.45pt;width:440.2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" filled="f" stroked="f">
                  <v:textbox>
                    <w:txbxContent>
                      <w:p w14:paraId="465E132F" w14:textId="77777777" w:rsidR="00C93039" w:rsidRPr="00AD2960" w:rsidRDefault="00C93039" w:rsidP="00E53704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D051FF">
          <w:rPr>
            <w:rFonts w:asciiTheme="majorHAnsi" w:hAnsiTheme="majorHAnsi"/>
            <w:noProof/>
            <w:sz w:val="16"/>
          </w:rPr>
          <w:t>8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6EB1F3C8" w14:textId="77777777" w:rsidR="00C93039" w:rsidRDefault="00C9303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CB22A5" w14:textId="77777777" w:rsidR="00AD3E59" w:rsidRDefault="00AD3E59" w:rsidP="00A00E77">
      <w:pPr>
        <w:spacing w:after="0" w:line="240" w:lineRule="auto"/>
      </w:pPr>
      <w:r>
        <w:separator/>
      </w:r>
    </w:p>
  </w:footnote>
  <w:footnote w:type="continuationSeparator" w:id="0">
    <w:p w14:paraId="7BA56A0D" w14:textId="77777777" w:rsidR="00AD3E59" w:rsidRDefault="00AD3E59" w:rsidP="00A00E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184695" w14:textId="77977B34" w:rsidR="00C93039" w:rsidRPr="007160D7" w:rsidRDefault="00C93039" w:rsidP="00931637">
    <w:pPr>
      <w:pStyle w:val="Title"/>
      <w:rPr>
        <w:color w:val="000000" w:themeColor="text1"/>
        <w14:textFill>
          <w14:solidFill>
            <w14:schemeClr w14:val="tx1">
              <w14:lumMod w14:val="75000"/>
              <w14:lumOff w14:val="25000"/>
              <w14:lumMod w14:val="75000"/>
              <w14:lumOff w14:val="25000"/>
            </w14:schemeClr>
          </w14:solidFill>
        </w14:textFill>
      </w:rPr>
    </w:pPr>
    <w:r w:rsidRPr="00931637">
      <w:rPr>
        <w:lang w:val="en-IN" w:eastAsia="en-IN"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4CA9EED6" wp14:editId="3ED3FB6B">
              <wp:simplePos x="0" y="0"/>
              <wp:positionH relativeFrom="column">
                <wp:posOffset>5236210</wp:posOffset>
              </wp:positionH>
              <wp:positionV relativeFrom="paragraph">
                <wp:posOffset>-47498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rect w14:anchorId="50676735" id="Rectangle 3" o:spid="_x0000_s1026" alt="Imarticus-Logo" style="position:absolute;margin-left:412.3pt;margin-top:-37.4pt;width:61.1pt;height:57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LXGOvUAACAA&#10;SURBV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" stroked="f">
              <v:fill r:id="rId2" o:title="Imarticus-Logo" recolor="t" rotate="t" type="frame"/>
            </v:rect>
          </w:pict>
        </mc:Fallback>
      </mc:AlternateContent>
    </w:r>
    <w:r>
      <w:rPr>
        <w:color w:val="000000" w:themeColor="text1"/>
        <w14:textFill>
          <w14:solidFill>
            <w14:schemeClr w14:val="tx1">
              <w14:lumMod w14:val="75000"/>
              <w14:lumOff w14:val="25000"/>
              <w14:lumMod w14:val="75000"/>
              <w14:lumOff w14:val="25000"/>
            </w14:schemeClr>
          </w14:solidFill>
        </w14:textFill>
      </w:rPr>
      <w:t xml:space="preserve"> </w:t>
    </w:r>
    <w:r>
      <w:t>Capstone Project</w:t>
    </w:r>
  </w:p>
  <w:p w14:paraId="6F589BD1" w14:textId="77777777" w:rsidR="00C93039" w:rsidRDefault="00C93039" w:rsidP="00253F85">
    <w:pPr>
      <w:pStyle w:val="Title"/>
    </w:pPr>
    <w:r w:rsidRPr="00253F85">
      <w:rPr>
        <w:lang w:val="en-IN" w:eastAsia="en-IN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0863F9F" wp14:editId="1943AE20">
              <wp:simplePos x="0" y="0"/>
              <wp:positionH relativeFrom="column">
                <wp:posOffset>-142875</wp:posOffset>
              </wp:positionH>
              <wp:positionV relativeFrom="paragraph">
                <wp:posOffset>16954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type w14:anchorId="1B499DA6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" o:spid="_x0000_s1026" type="#_x0000_t32" style="position:absolute;margin-left:-11.25pt;margin-top:13.35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" strokecolor="#bfbfbf [2412]" strokeweight="1.5pt"/>
          </w:pict>
        </mc:Fallback>
      </mc:AlternateContent>
    </w:r>
    <w:r w:rsidRPr="00253F85">
      <w:rPr>
        <w:lang w:val="en-IN" w:eastAsia="en-IN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7BC2A9" wp14:editId="2AE7C0B6">
              <wp:simplePos x="0" y="0"/>
              <wp:positionH relativeFrom="column">
                <wp:posOffset>-142875</wp:posOffset>
              </wp:positionH>
              <wp:positionV relativeFrom="paragraph">
                <wp:posOffset>13081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<w:pict>
            <v:shape w14:anchorId="3EEC496E" id="AutoShape 4" o:spid="_x0000_s1026" type="#_x0000_t32" style="position:absolute;margin-left:-11.25pt;margin-top:10.3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" strokecolor="#7f7f7f [1612]" strokeweight="4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7E1C25"/>
    <w:multiLevelType w:val="hybridMultilevel"/>
    <w:tmpl w:val="EF669F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281219"/>
    <w:multiLevelType w:val="hybridMultilevel"/>
    <w:tmpl w:val="C0A6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0B57CD5"/>
    <w:multiLevelType w:val="multilevel"/>
    <w:tmpl w:val="05248AAC"/>
    <w:lvl w:ilvl="0">
      <w:start w:val="1"/>
      <w:numFmt w:val="decimal"/>
      <w:lvlText w:val="%1"/>
      <w:lvlJc w:val="left"/>
      <w:pPr>
        <w:ind w:left="376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>
    <w:nsid w:val="21474DEE"/>
    <w:multiLevelType w:val="hybridMultilevel"/>
    <w:tmpl w:val="C53293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345493"/>
    <w:multiLevelType w:val="multilevel"/>
    <w:tmpl w:val="A156FF22"/>
    <w:lvl w:ilvl="0">
      <w:start w:val="1"/>
      <w:numFmt w:val="decimal"/>
      <w:lvlText w:val="%1"/>
      <w:lvlJc w:val="left"/>
      <w:pPr>
        <w:ind w:left="360" w:hanging="360"/>
      </w:pPr>
      <w:rPr>
        <w:color w:val="00000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color w:val="00000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color w:val="00000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color w:val="000000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color w:val="00000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color w:val="000000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color w:val="00000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color w:val="00000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color w:val="000000"/>
      </w:rPr>
    </w:lvl>
  </w:abstractNum>
  <w:abstractNum w:abstractNumId="5">
    <w:nsid w:val="326D4285"/>
    <w:multiLevelType w:val="hybridMultilevel"/>
    <w:tmpl w:val="C0A6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21F4EC5"/>
    <w:multiLevelType w:val="hybridMultilevel"/>
    <w:tmpl w:val="C0A6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5E78AF"/>
    <w:multiLevelType w:val="hybridMultilevel"/>
    <w:tmpl w:val="6A7A3E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6084056"/>
    <w:multiLevelType w:val="hybridMultilevel"/>
    <w:tmpl w:val="C0A6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20119B"/>
    <w:multiLevelType w:val="hybridMultilevel"/>
    <w:tmpl w:val="C0A6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7270630"/>
    <w:multiLevelType w:val="hybridMultilevel"/>
    <w:tmpl w:val="C0A6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0525BA4"/>
    <w:multiLevelType w:val="hybridMultilevel"/>
    <w:tmpl w:val="C0A6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05F3A77"/>
    <w:multiLevelType w:val="hybridMultilevel"/>
    <w:tmpl w:val="C0A6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E5D069B"/>
    <w:multiLevelType w:val="hybridMultilevel"/>
    <w:tmpl w:val="C0A643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7"/>
  </w:num>
  <w:num w:numId="5">
    <w:abstractNumId w:val="3"/>
  </w:num>
  <w:num w:numId="6">
    <w:abstractNumId w:val="11"/>
  </w:num>
  <w:num w:numId="7">
    <w:abstractNumId w:val="9"/>
  </w:num>
  <w:num w:numId="8">
    <w:abstractNumId w:val="6"/>
  </w:num>
  <w:num w:numId="9">
    <w:abstractNumId w:val="13"/>
  </w:num>
  <w:num w:numId="10">
    <w:abstractNumId w:val="5"/>
  </w:num>
  <w:num w:numId="11">
    <w:abstractNumId w:val="12"/>
  </w:num>
  <w:num w:numId="12">
    <w:abstractNumId w:val="10"/>
  </w:num>
  <w:num w:numId="13">
    <w:abstractNumId w:val="8"/>
  </w:num>
  <w:num w:numId="14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gutterAtTop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zAwNDWwMDO3tDRT0lEKTi0uzszPAymwqAUAuIAzsywAAAA="/>
  </w:docVars>
  <w:rsids>
    <w:rsidRoot w:val="00A00E77"/>
    <w:rsid w:val="00010AAC"/>
    <w:rsid w:val="00011F76"/>
    <w:rsid w:val="00026119"/>
    <w:rsid w:val="00053D37"/>
    <w:rsid w:val="00066211"/>
    <w:rsid w:val="000729F8"/>
    <w:rsid w:val="000743AB"/>
    <w:rsid w:val="00084EA6"/>
    <w:rsid w:val="000A11DB"/>
    <w:rsid w:val="000A5CED"/>
    <w:rsid w:val="000C01F6"/>
    <w:rsid w:val="000C72C6"/>
    <w:rsid w:val="000E279D"/>
    <w:rsid w:val="000E7218"/>
    <w:rsid w:val="000F7CBD"/>
    <w:rsid w:val="00106A97"/>
    <w:rsid w:val="0013563E"/>
    <w:rsid w:val="001423FA"/>
    <w:rsid w:val="00157107"/>
    <w:rsid w:val="00171F44"/>
    <w:rsid w:val="001738C5"/>
    <w:rsid w:val="00192E0C"/>
    <w:rsid w:val="00193043"/>
    <w:rsid w:val="001941C8"/>
    <w:rsid w:val="001A398D"/>
    <w:rsid w:val="001C1DAE"/>
    <w:rsid w:val="001D7D38"/>
    <w:rsid w:val="001F1E47"/>
    <w:rsid w:val="001F4108"/>
    <w:rsid w:val="001F6CBA"/>
    <w:rsid w:val="00207F0E"/>
    <w:rsid w:val="00210DF3"/>
    <w:rsid w:val="002119A1"/>
    <w:rsid w:val="002157F4"/>
    <w:rsid w:val="00230FB9"/>
    <w:rsid w:val="00245D8B"/>
    <w:rsid w:val="00246A4E"/>
    <w:rsid w:val="00253F85"/>
    <w:rsid w:val="00264450"/>
    <w:rsid w:val="002669C8"/>
    <w:rsid w:val="002704C3"/>
    <w:rsid w:val="00286CC2"/>
    <w:rsid w:val="00296BD7"/>
    <w:rsid w:val="002B1162"/>
    <w:rsid w:val="002E6669"/>
    <w:rsid w:val="002F5A65"/>
    <w:rsid w:val="003159F7"/>
    <w:rsid w:val="00351692"/>
    <w:rsid w:val="003525C1"/>
    <w:rsid w:val="003732F6"/>
    <w:rsid w:val="00383A50"/>
    <w:rsid w:val="00397E76"/>
    <w:rsid w:val="003D24D8"/>
    <w:rsid w:val="00411087"/>
    <w:rsid w:val="00430E33"/>
    <w:rsid w:val="0044774C"/>
    <w:rsid w:val="004535E3"/>
    <w:rsid w:val="004647A3"/>
    <w:rsid w:val="00464C95"/>
    <w:rsid w:val="00471C78"/>
    <w:rsid w:val="004736C1"/>
    <w:rsid w:val="004763DB"/>
    <w:rsid w:val="00483032"/>
    <w:rsid w:val="00487666"/>
    <w:rsid w:val="004A417B"/>
    <w:rsid w:val="004A7E2A"/>
    <w:rsid w:val="004C7941"/>
    <w:rsid w:val="004D088C"/>
    <w:rsid w:val="004E2BFB"/>
    <w:rsid w:val="004E715F"/>
    <w:rsid w:val="00504A1D"/>
    <w:rsid w:val="00541A55"/>
    <w:rsid w:val="0055239B"/>
    <w:rsid w:val="0057612F"/>
    <w:rsid w:val="005827CF"/>
    <w:rsid w:val="00590E4A"/>
    <w:rsid w:val="00594C93"/>
    <w:rsid w:val="00595F6E"/>
    <w:rsid w:val="00596BDA"/>
    <w:rsid w:val="005A0CEF"/>
    <w:rsid w:val="005A566F"/>
    <w:rsid w:val="005C1425"/>
    <w:rsid w:val="005C25E3"/>
    <w:rsid w:val="005D6CAD"/>
    <w:rsid w:val="005E0804"/>
    <w:rsid w:val="005E382E"/>
    <w:rsid w:val="005E4E36"/>
    <w:rsid w:val="00602523"/>
    <w:rsid w:val="00621453"/>
    <w:rsid w:val="00642B32"/>
    <w:rsid w:val="00653D95"/>
    <w:rsid w:val="00670B3A"/>
    <w:rsid w:val="00674332"/>
    <w:rsid w:val="00680719"/>
    <w:rsid w:val="00680CBD"/>
    <w:rsid w:val="00682FD8"/>
    <w:rsid w:val="006868B3"/>
    <w:rsid w:val="00695F6B"/>
    <w:rsid w:val="006C2570"/>
    <w:rsid w:val="006C7122"/>
    <w:rsid w:val="006D666A"/>
    <w:rsid w:val="006F040F"/>
    <w:rsid w:val="00710BFD"/>
    <w:rsid w:val="00711FBD"/>
    <w:rsid w:val="007160D7"/>
    <w:rsid w:val="00717E9A"/>
    <w:rsid w:val="00720896"/>
    <w:rsid w:val="00723579"/>
    <w:rsid w:val="007412AB"/>
    <w:rsid w:val="00744CA9"/>
    <w:rsid w:val="00747169"/>
    <w:rsid w:val="00750A92"/>
    <w:rsid w:val="00750FDA"/>
    <w:rsid w:val="00751D37"/>
    <w:rsid w:val="0076292F"/>
    <w:rsid w:val="007707E1"/>
    <w:rsid w:val="00773889"/>
    <w:rsid w:val="00787341"/>
    <w:rsid w:val="007B7E99"/>
    <w:rsid w:val="007D4B46"/>
    <w:rsid w:val="007E24D3"/>
    <w:rsid w:val="007E4AE6"/>
    <w:rsid w:val="0081600A"/>
    <w:rsid w:val="0082748F"/>
    <w:rsid w:val="00844C11"/>
    <w:rsid w:val="0084764E"/>
    <w:rsid w:val="00855F83"/>
    <w:rsid w:val="00866B8A"/>
    <w:rsid w:val="008740DD"/>
    <w:rsid w:val="00885864"/>
    <w:rsid w:val="008B5F40"/>
    <w:rsid w:val="008B6B83"/>
    <w:rsid w:val="008C55C1"/>
    <w:rsid w:val="008D1132"/>
    <w:rsid w:val="008D20D0"/>
    <w:rsid w:val="008D22DA"/>
    <w:rsid w:val="008D4120"/>
    <w:rsid w:val="008E03CC"/>
    <w:rsid w:val="008F7737"/>
    <w:rsid w:val="00901130"/>
    <w:rsid w:val="00922301"/>
    <w:rsid w:val="00931637"/>
    <w:rsid w:val="00936185"/>
    <w:rsid w:val="00943415"/>
    <w:rsid w:val="00951B45"/>
    <w:rsid w:val="009532F6"/>
    <w:rsid w:val="00960BDF"/>
    <w:rsid w:val="00970032"/>
    <w:rsid w:val="009709ED"/>
    <w:rsid w:val="00983341"/>
    <w:rsid w:val="00984002"/>
    <w:rsid w:val="00990AB6"/>
    <w:rsid w:val="009916CA"/>
    <w:rsid w:val="009D2741"/>
    <w:rsid w:val="009D6487"/>
    <w:rsid w:val="009E3C05"/>
    <w:rsid w:val="009E519C"/>
    <w:rsid w:val="009E5D14"/>
    <w:rsid w:val="00A00E77"/>
    <w:rsid w:val="00A34281"/>
    <w:rsid w:val="00A45247"/>
    <w:rsid w:val="00A5284B"/>
    <w:rsid w:val="00A55884"/>
    <w:rsid w:val="00A568BA"/>
    <w:rsid w:val="00A759E7"/>
    <w:rsid w:val="00AA5A0D"/>
    <w:rsid w:val="00AA79F6"/>
    <w:rsid w:val="00AC7C7D"/>
    <w:rsid w:val="00AD2960"/>
    <w:rsid w:val="00AD3E59"/>
    <w:rsid w:val="00AE01E4"/>
    <w:rsid w:val="00AF2060"/>
    <w:rsid w:val="00AF32A5"/>
    <w:rsid w:val="00B02088"/>
    <w:rsid w:val="00B31D5A"/>
    <w:rsid w:val="00B3347E"/>
    <w:rsid w:val="00B34A48"/>
    <w:rsid w:val="00B4168A"/>
    <w:rsid w:val="00B43D05"/>
    <w:rsid w:val="00B67D9C"/>
    <w:rsid w:val="00B73079"/>
    <w:rsid w:val="00B825CD"/>
    <w:rsid w:val="00B8650C"/>
    <w:rsid w:val="00B967DA"/>
    <w:rsid w:val="00BA6A96"/>
    <w:rsid w:val="00BD511A"/>
    <w:rsid w:val="00BD6AD4"/>
    <w:rsid w:val="00C16F8B"/>
    <w:rsid w:val="00C223BB"/>
    <w:rsid w:val="00C70A66"/>
    <w:rsid w:val="00C7785A"/>
    <w:rsid w:val="00C847A6"/>
    <w:rsid w:val="00C862A7"/>
    <w:rsid w:val="00C90124"/>
    <w:rsid w:val="00C906B5"/>
    <w:rsid w:val="00C93039"/>
    <w:rsid w:val="00CA3906"/>
    <w:rsid w:val="00CB20AF"/>
    <w:rsid w:val="00CD2C14"/>
    <w:rsid w:val="00CD48D8"/>
    <w:rsid w:val="00CE48E0"/>
    <w:rsid w:val="00CE5CDE"/>
    <w:rsid w:val="00CF03D9"/>
    <w:rsid w:val="00CF234C"/>
    <w:rsid w:val="00CF3C61"/>
    <w:rsid w:val="00CF4E41"/>
    <w:rsid w:val="00D04E86"/>
    <w:rsid w:val="00D051FF"/>
    <w:rsid w:val="00D065E7"/>
    <w:rsid w:val="00D06AEE"/>
    <w:rsid w:val="00D212CE"/>
    <w:rsid w:val="00D23E52"/>
    <w:rsid w:val="00D35D22"/>
    <w:rsid w:val="00D36D45"/>
    <w:rsid w:val="00D52636"/>
    <w:rsid w:val="00D601C6"/>
    <w:rsid w:val="00D70D65"/>
    <w:rsid w:val="00D7359D"/>
    <w:rsid w:val="00D92C9E"/>
    <w:rsid w:val="00D95A20"/>
    <w:rsid w:val="00DA0C94"/>
    <w:rsid w:val="00DA1EB7"/>
    <w:rsid w:val="00DC3849"/>
    <w:rsid w:val="00DE6A2D"/>
    <w:rsid w:val="00DF6B9B"/>
    <w:rsid w:val="00E16D06"/>
    <w:rsid w:val="00E5300C"/>
    <w:rsid w:val="00E53704"/>
    <w:rsid w:val="00E91807"/>
    <w:rsid w:val="00EA02C9"/>
    <w:rsid w:val="00EC161D"/>
    <w:rsid w:val="00EC37AF"/>
    <w:rsid w:val="00EF1096"/>
    <w:rsid w:val="00EF421D"/>
    <w:rsid w:val="00EF4661"/>
    <w:rsid w:val="00F00311"/>
    <w:rsid w:val="00F00C8D"/>
    <w:rsid w:val="00F05C7C"/>
    <w:rsid w:val="00F276C7"/>
    <w:rsid w:val="00F3053A"/>
    <w:rsid w:val="00F43F16"/>
    <w:rsid w:val="00F43FEB"/>
    <w:rsid w:val="00F46C47"/>
    <w:rsid w:val="00F504EB"/>
    <w:rsid w:val="00F61694"/>
    <w:rsid w:val="00F62469"/>
    <w:rsid w:val="00F67F03"/>
    <w:rsid w:val="00F74342"/>
    <w:rsid w:val="00F91F88"/>
    <w:rsid w:val="00F95342"/>
    <w:rsid w:val="00F96895"/>
    <w:rsid w:val="00F97A33"/>
    <w:rsid w:val="00FA4C9D"/>
    <w:rsid w:val="00FB27A0"/>
    <w:rsid w:val="00FB497B"/>
    <w:rsid w:val="00FB4ADE"/>
    <w:rsid w:val="00FE2366"/>
    <w:rsid w:val="00FF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E8B2E4"/>
  <w15:docId w15:val="{40280B39-F494-44F6-B4A9-273AA5982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417B"/>
    <w:rPr>
      <w:rFonts w:ascii="Cambria" w:hAnsi="Cambria"/>
      <w:color w:val="0D0D0D" w:themeColor="text1" w:themeTint="F2"/>
      <w:sz w:val="20"/>
    </w:rPr>
  </w:style>
  <w:style w:type="paragraph" w:styleId="Heading1">
    <w:name w:val="heading 1"/>
    <w:basedOn w:val="NoSpacing"/>
    <w:link w:val="Heading1Char"/>
    <w:autoRedefine/>
    <w:uiPriority w:val="9"/>
    <w:rsid w:val="00C93039"/>
    <w:pPr>
      <w:keepNext/>
      <w:keepLines/>
      <w:jc w:val="both"/>
      <w:outlineLvl w:val="0"/>
    </w:pPr>
    <w:rPr>
      <w:rFonts w:ascii="Book Antiqua" w:eastAsia="Cambria" w:hAnsi="Book Antiqua" w:cstheme="majorBidi"/>
      <w:color w:val="000000"/>
      <w:sz w:val="28"/>
      <w:szCs w:val="28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5D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3E52"/>
    <w:pPr>
      <w:keepLines/>
      <w:numPr>
        <w:ilvl w:val="2"/>
        <w:numId w:val="1"/>
      </w:numPr>
      <w:spacing w:before="120" w:after="0" w:line="240" w:lineRule="auto"/>
      <w:outlineLvl w:val="2"/>
    </w:pPr>
    <w:rPr>
      <w:rFonts w:ascii="Georgia" w:eastAsiaTheme="majorEastAsia" w:hAnsi="Georgia" w:cstheme="majorBidi"/>
      <w:bCs/>
      <w:color w:val="auto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00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E77"/>
  </w:style>
  <w:style w:type="paragraph" w:styleId="Footer">
    <w:name w:val="footer"/>
    <w:basedOn w:val="Normal"/>
    <w:link w:val="FooterChar"/>
    <w:uiPriority w:val="99"/>
    <w:unhideWhenUsed/>
    <w:rsid w:val="00A00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E77"/>
  </w:style>
  <w:style w:type="paragraph" w:styleId="BalloonText">
    <w:name w:val="Balloon Text"/>
    <w:basedOn w:val="Normal"/>
    <w:link w:val="BalloonTextChar"/>
    <w:uiPriority w:val="99"/>
    <w:semiHidden/>
    <w:unhideWhenUsed/>
    <w:rsid w:val="00A00E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E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0B3A"/>
    <w:pPr>
      <w:ind w:left="720"/>
      <w:contextualSpacing/>
    </w:pPr>
    <w:rPr>
      <w:rFonts w:ascii="Calibri" w:eastAsia="Calibri" w:hAnsi="Calibri" w:cs="Times New Roman"/>
    </w:rPr>
  </w:style>
  <w:style w:type="paragraph" w:styleId="NoSpacing">
    <w:name w:val="No Spacing"/>
    <w:link w:val="NoSpacingChar"/>
    <w:uiPriority w:val="1"/>
    <w:qFormat/>
    <w:rsid w:val="00F3053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053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C93039"/>
    <w:rPr>
      <w:rFonts w:ascii="Book Antiqua" w:eastAsia="Cambria" w:hAnsi="Book Antiqua" w:cstheme="majorBidi"/>
      <w:color w:val="000000"/>
      <w:sz w:val="28"/>
      <w:szCs w:val="28"/>
    </w:rPr>
  </w:style>
  <w:style w:type="paragraph" w:styleId="Title">
    <w:name w:val="Title"/>
    <w:basedOn w:val="Normal"/>
    <w:link w:val="TitleChar"/>
    <w:autoRedefine/>
    <w:uiPriority w:val="10"/>
    <w:qFormat/>
    <w:rsid w:val="00931637"/>
    <w:pPr>
      <w:spacing w:after="300" w:line="240" w:lineRule="auto"/>
      <w:contextualSpacing/>
    </w:pPr>
    <w:rPr>
      <w:rFonts w:eastAsiaTheme="majorEastAsia" w:cstheme="majorBidi"/>
      <w:b/>
      <w:noProof/>
      <w:color w:val="404040" w:themeColor="text1" w:themeTint="BF"/>
      <w:spacing w:val="5"/>
      <w:kern w:val="28"/>
      <w:sz w:val="3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31637"/>
    <w:rPr>
      <w:rFonts w:ascii="Cambria" w:eastAsiaTheme="majorEastAsia" w:hAnsi="Cambria" w:cstheme="majorBidi"/>
      <w:b/>
      <w:noProof/>
      <w:color w:val="404040" w:themeColor="text1" w:themeTint="BF"/>
      <w:spacing w:val="5"/>
      <w:kern w:val="28"/>
      <w:sz w:val="30"/>
      <w:szCs w:val="52"/>
    </w:rPr>
  </w:style>
  <w:style w:type="paragraph" w:styleId="Subtitle">
    <w:name w:val="Subtitle"/>
    <w:basedOn w:val="Normal"/>
    <w:link w:val="SubtitleChar"/>
    <w:uiPriority w:val="11"/>
    <w:qFormat/>
    <w:rsid w:val="00642B32"/>
    <w:pPr>
      <w:numPr>
        <w:ilvl w:val="1"/>
      </w:numPr>
    </w:pPr>
    <w:rPr>
      <w:rFonts w:asciiTheme="majorHAnsi" w:eastAsiaTheme="majorEastAsia" w:hAnsiTheme="majorHAnsi" w:cstheme="majorBidi"/>
      <w:b/>
      <w:iCs/>
      <w:color w:val="595959" w:themeColor="text1" w:themeTint="A6"/>
      <w:spacing w:val="15"/>
      <w:sz w:val="22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42B32"/>
    <w:rPr>
      <w:rFonts w:asciiTheme="majorHAnsi" w:eastAsiaTheme="majorEastAsia" w:hAnsiTheme="majorHAnsi" w:cstheme="majorBidi"/>
      <w:b/>
      <w:iCs/>
      <w:color w:val="595959" w:themeColor="text1" w:themeTint="A6"/>
      <w:spacing w:val="15"/>
      <w:szCs w:val="24"/>
    </w:rPr>
  </w:style>
  <w:style w:type="paragraph" w:customStyle="1" w:styleId="imareticus">
    <w:name w:val="imareticus"/>
    <w:basedOn w:val="Normal"/>
    <w:link w:val="imareticusChar"/>
    <w:qFormat/>
    <w:rsid w:val="00682FD8"/>
  </w:style>
  <w:style w:type="character" w:customStyle="1" w:styleId="imareticusChar">
    <w:name w:val="imareticus Char"/>
    <w:basedOn w:val="DefaultParagraphFont"/>
    <w:link w:val="imareticus"/>
    <w:rsid w:val="00682FD8"/>
    <w:rPr>
      <w:rFonts w:ascii="Cambria" w:hAnsi="Cambria"/>
      <w:color w:val="0D0D0D" w:themeColor="text1" w:themeTint="F2"/>
      <w:sz w:val="20"/>
    </w:rPr>
  </w:style>
  <w:style w:type="paragraph" w:customStyle="1" w:styleId="Imarticus">
    <w:name w:val="Imarticus"/>
    <w:basedOn w:val="Title"/>
    <w:rsid w:val="00EF421D"/>
    <w:pPr>
      <w:spacing w:after="0"/>
      <w:jc w:val="center"/>
    </w:pPr>
    <w:rPr>
      <w:b w:val="0"/>
      <w:color w:val="1F497D" w:themeColor="text2"/>
      <w:sz w:val="52"/>
      <w14:textFill>
        <w14:solidFill>
          <w14:schemeClr w14:val="tx2">
            <w14:lumMod w14:val="75000"/>
            <w14:lumMod w14:val="75000"/>
            <w14:lumOff w14:val="25000"/>
          </w14:schemeClr>
        </w14:solidFill>
      </w14:textFill>
    </w:rPr>
  </w:style>
  <w:style w:type="paragraph" w:styleId="NormalWeb">
    <w:name w:val="Normal (Web)"/>
    <w:basedOn w:val="Normal"/>
    <w:uiPriority w:val="99"/>
    <w:semiHidden/>
    <w:unhideWhenUsed/>
    <w:rsid w:val="001423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23E52"/>
    <w:rPr>
      <w:rFonts w:ascii="Georgia" w:eastAsiaTheme="majorEastAsia" w:hAnsi="Georgia" w:cstheme="majorBidi"/>
      <w:bCs/>
      <w:sz w:val="20"/>
      <w:szCs w:val="20"/>
      <w:lang w:val="en-GB"/>
    </w:rPr>
  </w:style>
  <w:style w:type="character" w:styleId="Strong">
    <w:name w:val="Strong"/>
    <w:basedOn w:val="DefaultParagraphFont"/>
    <w:uiPriority w:val="22"/>
    <w:qFormat/>
    <w:rsid w:val="009709E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D35D2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6807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80719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680719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7412AB"/>
    <w:pPr>
      <w:spacing w:before="240" w:line="259" w:lineRule="auto"/>
      <w:jc w:val="left"/>
      <w:outlineLvl w:val="9"/>
    </w:pPr>
    <w:rPr>
      <w:rFonts w:asciiTheme="majorHAnsi" w:eastAsiaTheme="majorEastAsia" w:hAnsiTheme="majorHAnsi"/>
      <w:color w:val="365F91" w:themeColor="accent1" w:themeShade="BF"/>
      <w:sz w:val="32"/>
      <w:szCs w:val="32"/>
      <w:shd w:val="clear" w:color="auto" w:fill="auto"/>
    </w:rPr>
  </w:style>
  <w:style w:type="paragraph" w:styleId="TOC3">
    <w:name w:val="toc 3"/>
    <w:basedOn w:val="Normal"/>
    <w:next w:val="Normal"/>
    <w:autoRedefine/>
    <w:uiPriority w:val="39"/>
    <w:unhideWhenUsed/>
    <w:rsid w:val="007412AB"/>
    <w:pPr>
      <w:spacing w:after="100" w:line="259" w:lineRule="auto"/>
      <w:ind w:left="440"/>
    </w:pPr>
    <w:rPr>
      <w:rFonts w:asciiTheme="minorHAnsi" w:eastAsiaTheme="minorEastAsia" w:hAnsiTheme="minorHAnsi" w:cs="Times New Roman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2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487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669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90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7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3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5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5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3256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6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12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3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34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29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8380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342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6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3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5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9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16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44745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2887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633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92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685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24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90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9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784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21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0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3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1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8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2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29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2961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33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595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73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2573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867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440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31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31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8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55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2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3331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69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75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2259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9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19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7706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4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8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3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32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1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81262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4178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ADA949-B6BF-4228-8337-65B0D6E3E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9</Pages>
  <Words>1482</Words>
  <Characters>845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Bharanitharan Balaganesh</cp:lastModifiedBy>
  <cp:revision>30</cp:revision>
  <cp:lastPrinted>2016-02-27T09:37:00Z</cp:lastPrinted>
  <dcterms:created xsi:type="dcterms:W3CDTF">2020-08-26T06:07:00Z</dcterms:created>
  <dcterms:modified xsi:type="dcterms:W3CDTF">2020-08-27T05:49:00Z</dcterms:modified>
</cp:coreProperties>
</file>